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679311D6" w:rsidR="008748C8" w:rsidRDefault="00A1312F"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65pt;height:618pt" o:ole="">
            <v:imagedata r:id="rId8" o:title=""/>
          </v:shape>
          <o:OLEObject Type="Embed" ProgID="Word.Document.12" ShapeID="_x0000_i1025" DrawAspect="Content" ObjectID="_1773009492"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57710445"/>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Foremost,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A special note of appreciation goes to my friends who stood by me, offering encouragement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57710446"/>
      <w:r w:rsidRPr="00BE5C87">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FinEase"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0093372A" w:rsidRPr="00E95290">
              <w:rPr>
                <w:rStyle w:val="Hyperlink"/>
                <w:rFonts w:ascii="Times New Roman" w:hAnsi="Times New Roman" w:cs="Times New Roman"/>
                <w:noProof/>
              </w:rPr>
              <w:t>Abstract</w:t>
            </w:r>
            <w:r w:rsidR="0093372A">
              <w:rPr>
                <w:noProof/>
                <w:webHidden/>
              </w:rPr>
              <w:tab/>
            </w:r>
            <w:r w:rsidR="0093372A">
              <w:rPr>
                <w:noProof/>
                <w:webHidden/>
              </w:rPr>
              <w:fldChar w:fldCharType="begin"/>
            </w:r>
            <w:r w:rsidR="0093372A">
              <w:rPr>
                <w:noProof/>
                <w:webHidden/>
              </w:rPr>
              <w:instrText xml:space="preserve"> PAGEREF _Toc157710446 \h </w:instrText>
            </w:r>
            <w:r w:rsidR="0093372A">
              <w:rPr>
                <w:noProof/>
                <w:webHidden/>
              </w:rPr>
            </w:r>
            <w:r w:rsidR="0093372A">
              <w:rPr>
                <w:noProof/>
                <w:webHidden/>
              </w:rPr>
              <w:fldChar w:fldCharType="separate"/>
            </w:r>
            <w:r w:rsidR="0093372A">
              <w:rPr>
                <w:noProof/>
                <w:webHidden/>
              </w:rPr>
              <w:t>3</w:t>
            </w:r>
            <w:r w:rsidR="0093372A">
              <w:rPr>
                <w:noProof/>
                <w:webHidden/>
              </w:rPr>
              <w:fldChar w:fldCharType="end"/>
            </w:r>
          </w:hyperlink>
        </w:p>
        <w:p w14:paraId="2A8DC1B4" w14:textId="763639C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0093372A" w:rsidRPr="00E95290">
              <w:rPr>
                <w:rStyle w:val="Hyperlink"/>
                <w:rFonts w:ascii="Times New Roman" w:hAnsi="Times New Roman" w:cs="Times New Roman"/>
                <w:noProof/>
              </w:rPr>
              <w:t>List of Figures</w:t>
            </w:r>
            <w:r w:rsidR="0093372A">
              <w:rPr>
                <w:noProof/>
                <w:webHidden/>
              </w:rPr>
              <w:tab/>
            </w:r>
            <w:r w:rsidR="0093372A">
              <w:rPr>
                <w:noProof/>
                <w:webHidden/>
              </w:rPr>
              <w:fldChar w:fldCharType="begin"/>
            </w:r>
            <w:r w:rsidR="0093372A">
              <w:rPr>
                <w:noProof/>
                <w:webHidden/>
              </w:rPr>
              <w:instrText xml:space="preserve"> PAGEREF _Toc157710447 \h </w:instrText>
            </w:r>
            <w:r w:rsidR="0093372A">
              <w:rPr>
                <w:noProof/>
                <w:webHidden/>
              </w:rPr>
            </w:r>
            <w:r w:rsidR="0093372A">
              <w:rPr>
                <w:noProof/>
                <w:webHidden/>
              </w:rPr>
              <w:fldChar w:fldCharType="separate"/>
            </w:r>
            <w:r w:rsidR="0093372A">
              <w:rPr>
                <w:noProof/>
                <w:webHidden/>
              </w:rPr>
              <w:t>6</w:t>
            </w:r>
            <w:r w:rsidR="0093372A">
              <w:rPr>
                <w:noProof/>
                <w:webHidden/>
              </w:rPr>
              <w:fldChar w:fldCharType="end"/>
            </w:r>
          </w:hyperlink>
        </w:p>
        <w:p w14:paraId="1B4CD2C9" w14:textId="2F168B8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0093372A" w:rsidRPr="00E95290">
              <w:rPr>
                <w:rStyle w:val="Hyperlink"/>
                <w:rFonts w:ascii="Times New Roman" w:hAnsi="Times New Roman" w:cs="Times New Roman"/>
                <w:noProof/>
              </w:rPr>
              <w:t>List of Tables</w:t>
            </w:r>
            <w:r w:rsidR="0093372A">
              <w:rPr>
                <w:noProof/>
                <w:webHidden/>
              </w:rPr>
              <w:tab/>
            </w:r>
            <w:r w:rsidR="0093372A">
              <w:rPr>
                <w:noProof/>
                <w:webHidden/>
              </w:rPr>
              <w:fldChar w:fldCharType="begin"/>
            </w:r>
            <w:r w:rsidR="0093372A">
              <w:rPr>
                <w:noProof/>
                <w:webHidden/>
              </w:rPr>
              <w:instrText xml:space="preserve"> PAGEREF _Toc157710448 \h </w:instrText>
            </w:r>
            <w:r w:rsidR="0093372A">
              <w:rPr>
                <w:noProof/>
                <w:webHidden/>
              </w:rPr>
            </w:r>
            <w:r w:rsidR="0093372A">
              <w:rPr>
                <w:noProof/>
                <w:webHidden/>
              </w:rPr>
              <w:fldChar w:fldCharType="separate"/>
            </w:r>
            <w:r w:rsidR="0093372A">
              <w:rPr>
                <w:noProof/>
                <w:webHidden/>
              </w:rPr>
              <w:t>7</w:t>
            </w:r>
            <w:r w:rsidR="0093372A">
              <w:rPr>
                <w:noProof/>
                <w:webHidden/>
              </w:rPr>
              <w:fldChar w:fldCharType="end"/>
            </w:r>
          </w:hyperlink>
        </w:p>
        <w:p w14:paraId="6D3F2BEE" w14:textId="69CFB4B5"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0093372A" w:rsidRPr="00E95290">
              <w:rPr>
                <w:rStyle w:val="Hyperlink"/>
                <w:rFonts w:ascii="Times New Roman" w:hAnsi="Times New Roman" w:cs="Times New Roman"/>
                <w:noProof/>
              </w:rPr>
              <w:t>Chapter 1: Introduction</w:t>
            </w:r>
            <w:r w:rsidR="0093372A">
              <w:rPr>
                <w:noProof/>
                <w:webHidden/>
              </w:rPr>
              <w:tab/>
            </w:r>
            <w:r w:rsidR="0093372A">
              <w:rPr>
                <w:noProof/>
                <w:webHidden/>
              </w:rPr>
              <w:fldChar w:fldCharType="begin"/>
            </w:r>
            <w:r w:rsidR="0093372A">
              <w:rPr>
                <w:noProof/>
                <w:webHidden/>
              </w:rPr>
              <w:instrText xml:space="preserve"> PAGEREF _Toc157710449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B852B2B" w14:textId="2501838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0093372A" w:rsidRPr="00E95290">
              <w:rPr>
                <w:rStyle w:val="Hyperlink"/>
                <w:rFonts w:ascii="Times New Roman" w:hAnsi="Times New Roman" w:cs="Times New Roman"/>
                <w:b/>
                <w:bCs/>
                <w:noProof/>
              </w:rPr>
              <w:t>1.1 Introduction</w:t>
            </w:r>
            <w:r w:rsidR="0093372A">
              <w:rPr>
                <w:noProof/>
                <w:webHidden/>
              </w:rPr>
              <w:tab/>
            </w:r>
            <w:r w:rsidR="0093372A">
              <w:rPr>
                <w:noProof/>
                <w:webHidden/>
              </w:rPr>
              <w:fldChar w:fldCharType="begin"/>
            </w:r>
            <w:r w:rsidR="0093372A">
              <w:rPr>
                <w:noProof/>
                <w:webHidden/>
              </w:rPr>
              <w:instrText xml:space="preserve"> PAGEREF _Toc157710450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ED5E511" w14:textId="784031B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0093372A" w:rsidRPr="00E95290">
              <w:rPr>
                <w:rStyle w:val="Hyperlink"/>
                <w:rFonts w:ascii="Times New Roman" w:hAnsi="Times New Roman" w:cs="Times New Roman"/>
                <w:b/>
                <w:bCs/>
                <w:noProof/>
              </w:rPr>
              <w:t>1.2 Problem Background</w:t>
            </w:r>
            <w:r w:rsidR="0093372A">
              <w:rPr>
                <w:noProof/>
                <w:webHidden/>
              </w:rPr>
              <w:tab/>
            </w:r>
            <w:r w:rsidR="0093372A">
              <w:rPr>
                <w:noProof/>
                <w:webHidden/>
              </w:rPr>
              <w:fldChar w:fldCharType="begin"/>
            </w:r>
            <w:r w:rsidR="0093372A">
              <w:rPr>
                <w:noProof/>
                <w:webHidden/>
              </w:rPr>
              <w:instrText xml:space="preserve"> PAGEREF _Toc157710451 \h </w:instrText>
            </w:r>
            <w:r w:rsidR="0093372A">
              <w:rPr>
                <w:noProof/>
                <w:webHidden/>
              </w:rPr>
            </w:r>
            <w:r w:rsidR="0093372A">
              <w:rPr>
                <w:noProof/>
                <w:webHidden/>
              </w:rPr>
              <w:fldChar w:fldCharType="separate"/>
            </w:r>
            <w:r w:rsidR="0093372A">
              <w:rPr>
                <w:noProof/>
                <w:webHidden/>
              </w:rPr>
              <w:t>9</w:t>
            </w:r>
            <w:r w:rsidR="0093372A">
              <w:rPr>
                <w:noProof/>
                <w:webHidden/>
              </w:rPr>
              <w:fldChar w:fldCharType="end"/>
            </w:r>
          </w:hyperlink>
        </w:p>
        <w:p w14:paraId="5EC18BD9" w14:textId="52BDED6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0093372A" w:rsidRPr="00E95290">
              <w:rPr>
                <w:rStyle w:val="Hyperlink"/>
                <w:rFonts w:ascii="Times New Roman" w:hAnsi="Times New Roman" w:cs="Times New Roman"/>
                <w:b/>
                <w:bCs/>
                <w:noProof/>
              </w:rPr>
              <w:t>1.3 Project Aim</w:t>
            </w:r>
            <w:r w:rsidR="0093372A">
              <w:rPr>
                <w:noProof/>
                <w:webHidden/>
              </w:rPr>
              <w:tab/>
            </w:r>
            <w:r w:rsidR="0093372A">
              <w:rPr>
                <w:noProof/>
                <w:webHidden/>
              </w:rPr>
              <w:fldChar w:fldCharType="begin"/>
            </w:r>
            <w:r w:rsidR="0093372A">
              <w:rPr>
                <w:noProof/>
                <w:webHidden/>
              </w:rPr>
              <w:instrText xml:space="preserve"> PAGEREF _Toc157710452 \h </w:instrText>
            </w:r>
            <w:r w:rsidR="0093372A">
              <w:rPr>
                <w:noProof/>
                <w:webHidden/>
              </w:rPr>
            </w:r>
            <w:r w:rsidR="0093372A">
              <w:rPr>
                <w:noProof/>
                <w:webHidden/>
              </w:rPr>
              <w:fldChar w:fldCharType="separate"/>
            </w:r>
            <w:r w:rsidR="0093372A">
              <w:rPr>
                <w:noProof/>
                <w:webHidden/>
              </w:rPr>
              <w:t>10</w:t>
            </w:r>
            <w:r w:rsidR="0093372A">
              <w:rPr>
                <w:noProof/>
                <w:webHidden/>
              </w:rPr>
              <w:fldChar w:fldCharType="end"/>
            </w:r>
          </w:hyperlink>
        </w:p>
        <w:p w14:paraId="421EF965" w14:textId="5D10DF4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0093372A" w:rsidRPr="00E95290">
              <w:rPr>
                <w:rStyle w:val="Hyperlink"/>
                <w:rFonts w:ascii="Times New Roman" w:hAnsi="Times New Roman" w:cs="Times New Roman"/>
                <w:b/>
                <w:bCs/>
                <w:noProof/>
              </w:rPr>
              <w:t>1.4 Objectives</w:t>
            </w:r>
            <w:r w:rsidR="0093372A">
              <w:rPr>
                <w:noProof/>
                <w:webHidden/>
              </w:rPr>
              <w:tab/>
            </w:r>
            <w:r w:rsidR="0093372A">
              <w:rPr>
                <w:noProof/>
                <w:webHidden/>
              </w:rPr>
              <w:fldChar w:fldCharType="begin"/>
            </w:r>
            <w:r w:rsidR="0093372A">
              <w:rPr>
                <w:noProof/>
                <w:webHidden/>
              </w:rPr>
              <w:instrText xml:space="preserve"> PAGEREF _Toc157710453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3952714E" w14:textId="37B21E5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0093372A" w:rsidRPr="00E95290">
              <w:rPr>
                <w:rStyle w:val="Hyperlink"/>
                <w:rFonts w:ascii="Times New Roman" w:hAnsi="Times New Roman" w:cs="Times New Roman"/>
                <w:b/>
                <w:bCs/>
                <w:noProof/>
              </w:rPr>
              <w:t>1.5 Scope</w:t>
            </w:r>
            <w:r w:rsidR="0093372A">
              <w:rPr>
                <w:noProof/>
                <w:webHidden/>
              </w:rPr>
              <w:tab/>
            </w:r>
            <w:r w:rsidR="0093372A">
              <w:rPr>
                <w:noProof/>
                <w:webHidden/>
              </w:rPr>
              <w:fldChar w:fldCharType="begin"/>
            </w:r>
            <w:r w:rsidR="0093372A">
              <w:rPr>
                <w:noProof/>
                <w:webHidden/>
              </w:rPr>
              <w:instrText xml:space="preserve"> PAGEREF _Toc157710454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2AD1A078" w14:textId="4488E54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0093372A" w:rsidRPr="00E95290">
              <w:rPr>
                <w:rStyle w:val="Hyperlink"/>
                <w:rFonts w:ascii="Times New Roman" w:hAnsi="Times New Roman" w:cs="Times New Roman"/>
                <w:b/>
                <w:bCs/>
                <w:noProof/>
              </w:rPr>
              <w:t>1.6 Potential Benefit</w:t>
            </w:r>
            <w:r w:rsidR="0093372A">
              <w:rPr>
                <w:noProof/>
                <w:webHidden/>
              </w:rPr>
              <w:tab/>
            </w:r>
            <w:r w:rsidR="0093372A">
              <w:rPr>
                <w:noProof/>
                <w:webHidden/>
              </w:rPr>
              <w:fldChar w:fldCharType="begin"/>
            </w:r>
            <w:r w:rsidR="0093372A">
              <w:rPr>
                <w:noProof/>
                <w:webHidden/>
              </w:rPr>
              <w:instrText xml:space="preserve"> PAGEREF _Toc157710455 \h </w:instrText>
            </w:r>
            <w:r w:rsidR="0093372A">
              <w:rPr>
                <w:noProof/>
                <w:webHidden/>
              </w:rPr>
            </w:r>
            <w:r w:rsidR="0093372A">
              <w:rPr>
                <w:noProof/>
                <w:webHidden/>
              </w:rPr>
              <w:fldChar w:fldCharType="separate"/>
            </w:r>
            <w:r w:rsidR="0093372A">
              <w:rPr>
                <w:noProof/>
                <w:webHidden/>
              </w:rPr>
              <w:t>13</w:t>
            </w:r>
            <w:r w:rsidR="0093372A">
              <w:rPr>
                <w:noProof/>
                <w:webHidden/>
              </w:rPr>
              <w:fldChar w:fldCharType="end"/>
            </w:r>
          </w:hyperlink>
        </w:p>
        <w:p w14:paraId="4705DAFC" w14:textId="1DB0F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0093372A" w:rsidRPr="00E95290">
              <w:rPr>
                <w:rStyle w:val="Hyperlink"/>
                <w:rFonts w:ascii="Times New Roman" w:hAnsi="Times New Roman" w:cs="Times New Roman"/>
                <w:b/>
                <w:bCs/>
                <w:noProof/>
              </w:rPr>
              <w:t>1.7 Overview of the Investigation Report</w:t>
            </w:r>
            <w:r w:rsidR="0093372A">
              <w:rPr>
                <w:noProof/>
                <w:webHidden/>
              </w:rPr>
              <w:tab/>
            </w:r>
            <w:r w:rsidR="0093372A">
              <w:rPr>
                <w:noProof/>
                <w:webHidden/>
              </w:rPr>
              <w:fldChar w:fldCharType="begin"/>
            </w:r>
            <w:r w:rsidR="0093372A">
              <w:rPr>
                <w:noProof/>
                <w:webHidden/>
              </w:rPr>
              <w:instrText xml:space="preserve"> PAGEREF _Toc157710456 \h </w:instrText>
            </w:r>
            <w:r w:rsidR="0093372A">
              <w:rPr>
                <w:noProof/>
                <w:webHidden/>
              </w:rPr>
            </w:r>
            <w:r w:rsidR="0093372A">
              <w:rPr>
                <w:noProof/>
                <w:webHidden/>
              </w:rPr>
              <w:fldChar w:fldCharType="separate"/>
            </w:r>
            <w:r w:rsidR="0093372A">
              <w:rPr>
                <w:noProof/>
                <w:webHidden/>
              </w:rPr>
              <w:t>15</w:t>
            </w:r>
            <w:r w:rsidR="0093372A">
              <w:rPr>
                <w:noProof/>
                <w:webHidden/>
              </w:rPr>
              <w:fldChar w:fldCharType="end"/>
            </w:r>
          </w:hyperlink>
        </w:p>
        <w:p w14:paraId="46AEC2A6" w14:textId="193D2C0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0093372A" w:rsidRPr="00E95290">
              <w:rPr>
                <w:rStyle w:val="Hyperlink"/>
                <w:rFonts w:ascii="Times New Roman" w:hAnsi="Times New Roman" w:cs="Times New Roman"/>
                <w:b/>
                <w:bCs/>
                <w:noProof/>
              </w:rPr>
              <w:t>1.8 Project Plan</w:t>
            </w:r>
            <w:r w:rsidR="0093372A">
              <w:rPr>
                <w:noProof/>
                <w:webHidden/>
              </w:rPr>
              <w:tab/>
            </w:r>
            <w:r w:rsidR="0093372A">
              <w:rPr>
                <w:noProof/>
                <w:webHidden/>
              </w:rPr>
              <w:fldChar w:fldCharType="begin"/>
            </w:r>
            <w:r w:rsidR="0093372A">
              <w:rPr>
                <w:noProof/>
                <w:webHidden/>
              </w:rPr>
              <w:instrText xml:space="preserve"> PAGEREF _Toc157710457 \h </w:instrText>
            </w:r>
            <w:r w:rsidR="0093372A">
              <w:rPr>
                <w:noProof/>
                <w:webHidden/>
              </w:rPr>
            </w:r>
            <w:r w:rsidR="0093372A">
              <w:rPr>
                <w:noProof/>
                <w:webHidden/>
              </w:rPr>
              <w:fldChar w:fldCharType="separate"/>
            </w:r>
            <w:r w:rsidR="0093372A">
              <w:rPr>
                <w:noProof/>
                <w:webHidden/>
              </w:rPr>
              <w:t>17</w:t>
            </w:r>
            <w:r w:rsidR="0093372A">
              <w:rPr>
                <w:noProof/>
                <w:webHidden/>
              </w:rPr>
              <w:fldChar w:fldCharType="end"/>
            </w:r>
          </w:hyperlink>
        </w:p>
        <w:p w14:paraId="396E309F" w14:textId="5D97B7A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0093372A" w:rsidRPr="00E95290">
              <w:rPr>
                <w:rStyle w:val="Hyperlink"/>
                <w:rFonts w:ascii="Times New Roman" w:hAnsi="Times New Roman" w:cs="Times New Roman"/>
                <w:noProof/>
              </w:rPr>
              <w:t>Chapter 2: Literature Review</w:t>
            </w:r>
            <w:r w:rsidR="0093372A">
              <w:rPr>
                <w:noProof/>
                <w:webHidden/>
              </w:rPr>
              <w:tab/>
            </w:r>
            <w:r w:rsidR="0093372A">
              <w:rPr>
                <w:noProof/>
                <w:webHidden/>
              </w:rPr>
              <w:fldChar w:fldCharType="begin"/>
            </w:r>
            <w:r w:rsidR="0093372A">
              <w:rPr>
                <w:noProof/>
                <w:webHidden/>
              </w:rPr>
              <w:instrText xml:space="preserve"> PAGEREF _Toc157710458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534C2731" w14:textId="08A61D2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0093372A" w:rsidRPr="00E95290">
              <w:rPr>
                <w:rStyle w:val="Hyperlink"/>
                <w:rFonts w:ascii="Times New Roman" w:hAnsi="Times New Roman" w:cs="Times New Roman"/>
                <w:b/>
                <w:bCs/>
                <w:noProof/>
              </w:rPr>
              <w:t>2.1 Introduction</w:t>
            </w:r>
            <w:r w:rsidR="0093372A">
              <w:rPr>
                <w:noProof/>
                <w:webHidden/>
              </w:rPr>
              <w:tab/>
            </w:r>
            <w:r w:rsidR="0093372A">
              <w:rPr>
                <w:noProof/>
                <w:webHidden/>
              </w:rPr>
              <w:fldChar w:fldCharType="begin"/>
            </w:r>
            <w:r w:rsidR="0093372A">
              <w:rPr>
                <w:noProof/>
                <w:webHidden/>
              </w:rPr>
              <w:instrText xml:space="preserve"> PAGEREF _Toc157710459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B885E11" w14:textId="26B5328B"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0093372A" w:rsidRPr="00E95290">
              <w:rPr>
                <w:rStyle w:val="Hyperlink"/>
                <w:rFonts w:ascii="Times New Roman" w:hAnsi="Times New Roman" w:cs="Times New Roman"/>
                <w:b/>
                <w:bCs/>
                <w:noProof/>
              </w:rPr>
              <w:t>2.2 Domain Research</w:t>
            </w:r>
            <w:r w:rsidR="0093372A">
              <w:rPr>
                <w:noProof/>
                <w:webHidden/>
              </w:rPr>
              <w:tab/>
            </w:r>
            <w:r w:rsidR="0093372A">
              <w:rPr>
                <w:noProof/>
                <w:webHidden/>
              </w:rPr>
              <w:fldChar w:fldCharType="begin"/>
            </w:r>
            <w:r w:rsidR="0093372A">
              <w:rPr>
                <w:noProof/>
                <w:webHidden/>
              </w:rPr>
              <w:instrText xml:space="preserve"> PAGEREF _Toc157710460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98D6ECB" w14:textId="444F75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0093372A" w:rsidRPr="00E95290">
              <w:rPr>
                <w:rStyle w:val="Hyperlink"/>
                <w:rFonts w:ascii="Times New Roman" w:hAnsi="Times New Roman" w:cs="Times New Roman"/>
                <w:b/>
                <w:bCs/>
                <w:noProof/>
              </w:rPr>
              <w:t>2.3 Similar Systems</w:t>
            </w:r>
            <w:r w:rsidR="0093372A">
              <w:rPr>
                <w:noProof/>
                <w:webHidden/>
              </w:rPr>
              <w:tab/>
            </w:r>
            <w:r w:rsidR="0093372A">
              <w:rPr>
                <w:noProof/>
                <w:webHidden/>
              </w:rPr>
              <w:fldChar w:fldCharType="begin"/>
            </w:r>
            <w:r w:rsidR="0093372A">
              <w:rPr>
                <w:noProof/>
                <w:webHidden/>
              </w:rPr>
              <w:instrText xml:space="preserve"> PAGEREF _Toc157710461 \h </w:instrText>
            </w:r>
            <w:r w:rsidR="0093372A">
              <w:rPr>
                <w:noProof/>
                <w:webHidden/>
              </w:rPr>
            </w:r>
            <w:r w:rsidR="0093372A">
              <w:rPr>
                <w:noProof/>
                <w:webHidden/>
              </w:rPr>
              <w:fldChar w:fldCharType="separate"/>
            </w:r>
            <w:r w:rsidR="0093372A">
              <w:rPr>
                <w:noProof/>
                <w:webHidden/>
              </w:rPr>
              <w:t>25</w:t>
            </w:r>
            <w:r w:rsidR="0093372A">
              <w:rPr>
                <w:noProof/>
                <w:webHidden/>
              </w:rPr>
              <w:fldChar w:fldCharType="end"/>
            </w:r>
          </w:hyperlink>
        </w:p>
        <w:p w14:paraId="31E03990" w14:textId="603C706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0093372A" w:rsidRPr="00E95290">
              <w:rPr>
                <w:rStyle w:val="Hyperlink"/>
                <w:rFonts w:ascii="Times New Roman" w:hAnsi="Times New Roman" w:cs="Times New Roman"/>
                <w:b/>
                <w:bCs/>
                <w:noProof/>
              </w:rPr>
              <w:t>2.4 Technical Research</w:t>
            </w:r>
            <w:r w:rsidR="0093372A">
              <w:rPr>
                <w:noProof/>
                <w:webHidden/>
              </w:rPr>
              <w:tab/>
            </w:r>
            <w:r w:rsidR="0093372A">
              <w:rPr>
                <w:noProof/>
                <w:webHidden/>
              </w:rPr>
              <w:fldChar w:fldCharType="begin"/>
            </w:r>
            <w:r w:rsidR="0093372A">
              <w:rPr>
                <w:noProof/>
                <w:webHidden/>
              </w:rPr>
              <w:instrText xml:space="preserve"> PAGEREF _Toc157710462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020D1EA9" w14:textId="394A3C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0093372A" w:rsidRPr="00E95290">
              <w:rPr>
                <w:rStyle w:val="Hyperlink"/>
                <w:rFonts w:ascii="Times New Roman" w:hAnsi="Times New Roman" w:cs="Times New Roman"/>
                <w:b/>
                <w:bCs/>
                <w:noProof/>
              </w:rPr>
              <w:t>2.4.1 Hardware</w:t>
            </w:r>
            <w:r w:rsidR="0093372A">
              <w:rPr>
                <w:noProof/>
                <w:webHidden/>
              </w:rPr>
              <w:tab/>
            </w:r>
            <w:r w:rsidR="0093372A">
              <w:rPr>
                <w:noProof/>
                <w:webHidden/>
              </w:rPr>
              <w:fldChar w:fldCharType="begin"/>
            </w:r>
            <w:r w:rsidR="0093372A">
              <w:rPr>
                <w:noProof/>
                <w:webHidden/>
              </w:rPr>
              <w:instrText xml:space="preserve"> PAGEREF _Toc157710463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C5DE899" w14:textId="057255AB"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0093372A" w:rsidRPr="00E95290">
              <w:rPr>
                <w:rStyle w:val="Hyperlink"/>
                <w:rFonts w:ascii="Times New Roman" w:hAnsi="Times New Roman" w:cs="Times New Roman"/>
                <w:b/>
                <w:bCs/>
                <w:noProof/>
              </w:rPr>
              <w:t>2.4.2 Programming Languages</w:t>
            </w:r>
            <w:r w:rsidR="0093372A">
              <w:rPr>
                <w:noProof/>
                <w:webHidden/>
              </w:rPr>
              <w:tab/>
            </w:r>
            <w:r w:rsidR="0093372A">
              <w:rPr>
                <w:noProof/>
                <w:webHidden/>
              </w:rPr>
              <w:fldChar w:fldCharType="begin"/>
            </w:r>
            <w:r w:rsidR="0093372A">
              <w:rPr>
                <w:noProof/>
                <w:webHidden/>
              </w:rPr>
              <w:instrText xml:space="preserve"> PAGEREF _Toc157710464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9B1200F" w14:textId="747789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0093372A" w:rsidRPr="00E95290">
              <w:rPr>
                <w:rStyle w:val="Hyperlink"/>
                <w:rFonts w:ascii="Times New Roman" w:hAnsi="Times New Roman" w:cs="Times New Roman"/>
                <w:b/>
                <w:bCs/>
                <w:noProof/>
              </w:rPr>
              <w:t>2.4.3 Operating System</w:t>
            </w:r>
            <w:r w:rsidR="0093372A">
              <w:rPr>
                <w:noProof/>
                <w:webHidden/>
              </w:rPr>
              <w:tab/>
            </w:r>
            <w:r w:rsidR="0093372A">
              <w:rPr>
                <w:noProof/>
                <w:webHidden/>
              </w:rPr>
              <w:fldChar w:fldCharType="begin"/>
            </w:r>
            <w:r w:rsidR="0093372A">
              <w:rPr>
                <w:noProof/>
                <w:webHidden/>
              </w:rPr>
              <w:instrText xml:space="preserve"> PAGEREF _Toc157710465 \h </w:instrText>
            </w:r>
            <w:r w:rsidR="0093372A">
              <w:rPr>
                <w:noProof/>
                <w:webHidden/>
              </w:rPr>
            </w:r>
            <w:r w:rsidR="0093372A">
              <w:rPr>
                <w:noProof/>
                <w:webHidden/>
              </w:rPr>
              <w:fldChar w:fldCharType="separate"/>
            </w:r>
            <w:r w:rsidR="0093372A">
              <w:rPr>
                <w:noProof/>
                <w:webHidden/>
              </w:rPr>
              <w:t>31</w:t>
            </w:r>
            <w:r w:rsidR="0093372A">
              <w:rPr>
                <w:noProof/>
                <w:webHidden/>
              </w:rPr>
              <w:fldChar w:fldCharType="end"/>
            </w:r>
          </w:hyperlink>
        </w:p>
        <w:p w14:paraId="2B27AE33" w14:textId="42C59385"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0093372A" w:rsidRPr="00E95290">
              <w:rPr>
                <w:rStyle w:val="Hyperlink"/>
                <w:rFonts w:ascii="Times New Roman" w:hAnsi="Times New Roman" w:cs="Times New Roman"/>
                <w:b/>
                <w:bCs/>
                <w:noProof/>
              </w:rPr>
              <w:t>2.4.4 Web Server</w:t>
            </w:r>
            <w:r w:rsidR="0093372A">
              <w:rPr>
                <w:noProof/>
                <w:webHidden/>
              </w:rPr>
              <w:tab/>
            </w:r>
            <w:r w:rsidR="0093372A">
              <w:rPr>
                <w:noProof/>
                <w:webHidden/>
              </w:rPr>
              <w:fldChar w:fldCharType="begin"/>
            </w:r>
            <w:r w:rsidR="0093372A">
              <w:rPr>
                <w:noProof/>
                <w:webHidden/>
              </w:rPr>
              <w:instrText xml:space="preserve"> PAGEREF _Toc157710466 \h </w:instrText>
            </w:r>
            <w:r w:rsidR="0093372A">
              <w:rPr>
                <w:noProof/>
                <w:webHidden/>
              </w:rPr>
            </w:r>
            <w:r w:rsidR="0093372A">
              <w:rPr>
                <w:noProof/>
                <w:webHidden/>
              </w:rPr>
              <w:fldChar w:fldCharType="separate"/>
            </w:r>
            <w:r w:rsidR="0093372A">
              <w:rPr>
                <w:noProof/>
                <w:webHidden/>
              </w:rPr>
              <w:t>32</w:t>
            </w:r>
            <w:r w:rsidR="0093372A">
              <w:rPr>
                <w:noProof/>
                <w:webHidden/>
              </w:rPr>
              <w:fldChar w:fldCharType="end"/>
            </w:r>
          </w:hyperlink>
        </w:p>
        <w:p w14:paraId="2C52B0B2" w14:textId="314BBFB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0093372A" w:rsidRPr="00E95290">
              <w:rPr>
                <w:rStyle w:val="Hyperlink"/>
                <w:rFonts w:ascii="Times New Roman" w:hAnsi="Times New Roman" w:cs="Times New Roman"/>
                <w:b/>
                <w:bCs/>
                <w:noProof/>
              </w:rPr>
              <w:t>2.4.5 Web browser</w:t>
            </w:r>
            <w:r w:rsidR="0093372A">
              <w:rPr>
                <w:noProof/>
                <w:webHidden/>
              </w:rPr>
              <w:tab/>
            </w:r>
            <w:r w:rsidR="0093372A">
              <w:rPr>
                <w:noProof/>
                <w:webHidden/>
              </w:rPr>
              <w:fldChar w:fldCharType="begin"/>
            </w:r>
            <w:r w:rsidR="0093372A">
              <w:rPr>
                <w:noProof/>
                <w:webHidden/>
              </w:rPr>
              <w:instrText xml:space="preserve"> PAGEREF _Toc157710467 \h </w:instrText>
            </w:r>
            <w:r w:rsidR="0093372A">
              <w:rPr>
                <w:noProof/>
                <w:webHidden/>
              </w:rPr>
            </w:r>
            <w:r w:rsidR="0093372A">
              <w:rPr>
                <w:noProof/>
                <w:webHidden/>
              </w:rPr>
              <w:fldChar w:fldCharType="separate"/>
            </w:r>
            <w:r w:rsidR="0093372A">
              <w:rPr>
                <w:noProof/>
                <w:webHidden/>
              </w:rPr>
              <w:t>34</w:t>
            </w:r>
            <w:r w:rsidR="0093372A">
              <w:rPr>
                <w:noProof/>
                <w:webHidden/>
              </w:rPr>
              <w:fldChar w:fldCharType="end"/>
            </w:r>
          </w:hyperlink>
        </w:p>
        <w:p w14:paraId="7B517227" w14:textId="46953CE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0093372A" w:rsidRPr="00E95290">
              <w:rPr>
                <w:rStyle w:val="Hyperlink"/>
                <w:rFonts w:ascii="Times New Roman" w:hAnsi="Times New Roman" w:cs="Times New Roman"/>
                <w:b/>
                <w:bCs/>
                <w:noProof/>
              </w:rPr>
              <w:t>2.5 Summary</w:t>
            </w:r>
            <w:r w:rsidR="0093372A">
              <w:rPr>
                <w:noProof/>
                <w:webHidden/>
              </w:rPr>
              <w:tab/>
            </w:r>
            <w:r w:rsidR="0093372A">
              <w:rPr>
                <w:noProof/>
                <w:webHidden/>
              </w:rPr>
              <w:fldChar w:fldCharType="begin"/>
            </w:r>
            <w:r w:rsidR="0093372A">
              <w:rPr>
                <w:noProof/>
                <w:webHidden/>
              </w:rPr>
              <w:instrText xml:space="preserve"> PAGEREF _Toc157710468 \h </w:instrText>
            </w:r>
            <w:r w:rsidR="0093372A">
              <w:rPr>
                <w:noProof/>
                <w:webHidden/>
              </w:rPr>
            </w:r>
            <w:r w:rsidR="0093372A">
              <w:rPr>
                <w:noProof/>
                <w:webHidden/>
              </w:rPr>
              <w:fldChar w:fldCharType="separate"/>
            </w:r>
            <w:r w:rsidR="0093372A">
              <w:rPr>
                <w:noProof/>
                <w:webHidden/>
              </w:rPr>
              <w:t>35</w:t>
            </w:r>
            <w:r w:rsidR="0093372A">
              <w:rPr>
                <w:noProof/>
                <w:webHidden/>
              </w:rPr>
              <w:fldChar w:fldCharType="end"/>
            </w:r>
          </w:hyperlink>
        </w:p>
        <w:p w14:paraId="7E954C08" w14:textId="521B3BE6"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0093372A" w:rsidRPr="00E95290">
              <w:rPr>
                <w:rStyle w:val="Hyperlink"/>
                <w:rFonts w:ascii="Times New Roman" w:hAnsi="Times New Roman" w:cs="Times New Roman"/>
                <w:noProof/>
              </w:rPr>
              <w:t>Chapter 3: Methodology</w:t>
            </w:r>
            <w:r w:rsidR="0093372A">
              <w:rPr>
                <w:noProof/>
                <w:webHidden/>
              </w:rPr>
              <w:tab/>
            </w:r>
            <w:r w:rsidR="0093372A">
              <w:rPr>
                <w:noProof/>
                <w:webHidden/>
              </w:rPr>
              <w:fldChar w:fldCharType="begin"/>
            </w:r>
            <w:r w:rsidR="0093372A">
              <w:rPr>
                <w:noProof/>
                <w:webHidden/>
              </w:rPr>
              <w:instrText xml:space="preserve"> PAGEREF _Toc157710469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4092D780" w14:textId="06DD985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0093372A" w:rsidRPr="00E95290">
              <w:rPr>
                <w:rStyle w:val="Hyperlink"/>
                <w:rFonts w:ascii="Times New Roman" w:hAnsi="Times New Roman" w:cs="Times New Roman"/>
                <w:b/>
                <w:bCs/>
                <w:noProof/>
              </w:rPr>
              <w:t>3.1 Introduction</w:t>
            </w:r>
            <w:r w:rsidR="0093372A">
              <w:rPr>
                <w:noProof/>
                <w:webHidden/>
              </w:rPr>
              <w:tab/>
            </w:r>
            <w:r w:rsidR="0093372A">
              <w:rPr>
                <w:noProof/>
                <w:webHidden/>
              </w:rPr>
              <w:fldChar w:fldCharType="begin"/>
            </w:r>
            <w:r w:rsidR="0093372A">
              <w:rPr>
                <w:noProof/>
                <w:webHidden/>
              </w:rPr>
              <w:instrText xml:space="preserve"> PAGEREF _Toc157710470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5C62286F" w14:textId="5E7A0D0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0093372A" w:rsidRPr="00E95290">
              <w:rPr>
                <w:rStyle w:val="Hyperlink"/>
                <w:rFonts w:ascii="Times New Roman" w:hAnsi="Times New Roman" w:cs="Times New Roman"/>
                <w:b/>
                <w:bCs/>
                <w:noProof/>
              </w:rPr>
              <w:t>3.2 Agile Methodology</w:t>
            </w:r>
            <w:r w:rsidR="0093372A">
              <w:rPr>
                <w:noProof/>
                <w:webHidden/>
              </w:rPr>
              <w:tab/>
            </w:r>
            <w:r w:rsidR="0093372A">
              <w:rPr>
                <w:noProof/>
                <w:webHidden/>
              </w:rPr>
              <w:fldChar w:fldCharType="begin"/>
            </w:r>
            <w:r w:rsidR="0093372A">
              <w:rPr>
                <w:noProof/>
                <w:webHidden/>
              </w:rPr>
              <w:instrText xml:space="preserve"> PAGEREF _Toc157710471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3CB6097C" w14:textId="450D25A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0093372A" w:rsidRPr="00E95290">
              <w:rPr>
                <w:rStyle w:val="Hyperlink"/>
                <w:rFonts w:ascii="Times New Roman" w:hAnsi="Times New Roman" w:cs="Times New Roman"/>
                <w:b/>
                <w:bCs/>
                <w:noProof/>
              </w:rPr>
              <w:t>3.3 Waterfall Methodology</w:t>
            </w:r>
            <w:r w:rsidR="0093372A">
              <w:rPr>
                <w:noProof/>
                <w:webHidden/>
              </w:rPr>
              <w:tab/>
            </w:r>
            <w:r w:rsidR="0093372A">
              <w:rPr>
                <w:noProof/>
                <w:webHidden/>
              </w:rPr>
              <w:fldChar w:fldCharType="begin"/>
            </w:r>
            <w:r w:rsidR="0093372A">
              <w:rPr>
                <w:noProof/>
                <w:webHidden/>
              </w:rPr>
              <w:instrText xml:space="preserve"> PAGEREF _Toc157710472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2E96A7C0" w14:textId="6660FAC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0093372A" w:rsidRPr="00E95290">
              <w:rPr>
                <w:rStyle w:val="Hyperlink"/>
                <w:rFonts w:ascii="Times New Roman" w:hAnsi="Times New Roman" w:cs="Times New Roman"/>
                <w:b/>
                <w:bCs/>
                <w:noProof/>
              </w:rPr>
              <w:t>3.4 Methodology Choice and Justification</w:t>
            </w:r>
            <w:r w:rsidR="0093372A">
              <w:rPr>
                <w:noProof/>
                <w:webHidden/>
              </w:rPr>
              <w:tab/>
            </w:r>
            <w:r w:rsidR="0093372A">
              <w:rPr>
                <w:noProof/>
                <w:webHidden/>
              </w:rPr>
              <w:fldChar w:fldCharType="begin"/>
            </w:r>
            <w:r w:rsidR="0093372A">
              <w:rPr>
                <w:noProof/>
                <w:webHidden/>
              </w:rPr>
              <w:instrText xml:space="preserve"> PAGEREF _Toc157710473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64AE3216" w14:textId="00FA7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0093372A" w:rsidRPr="00E95290">
              <w:rPr>
                <w:rStyle w:val="Hyperlink"/>
                <w:rFonts w:ascii="Times New Roman" w:hAnsi="Times New Roman" w:cs="Times New Roman"/>
                <w:b/>
                <w:bCs/>
                <w:noProof/>
              </w:rPr>
              <w:t>3.5 Stages of Scrum Framework</w:t>
            </w:r>
            <w:r w:rsidR="0093372A">
              <w:rPr>
                <w:noProof/>
                <w:webHidden/>
              </w:rPr>
              <w:tab/>
            </w:r>
            <w:r w:rsidR="0093372A">
              <w:rPr>
                <w:noProof/>
                <w:webHidden/>
              </w:rPr>
              <w:fldChar w:fldCharType="begin"/>
            </w:r>
            <w:r w:rsidR="0093372A">
              <w:rPr>
                <w:noProof/>
                <w:webHidden/>
              </w:rPr>
              <w:instrText xml:space="preserve"> PAGEREF _Toc157710474 \h </w:instrText>
            </w:r>
            <w:r w:rsidR="0093372A">
              <w:rPr>
                <w:noProof/>
                <w:webHidden/>
              </w:rPr>
            </w:r>
            <w:r w:rsidR="0093372A">
              <w:rPr>
                <w:noProof/>
                <w:webHidden/>
              </w:rPr>
              <w:fldChar w:fldCharType="separate"/>
            </w:r>
            <w:r w:rsidR="0093372A">
              <w:rPr>
                <w:noProof/>
                <w:webHidden/>
              </w:rPr>
              <w:t>39</w:t>
            </w:r>
            <w:r w:rsidR="0093372A">
              <w:rPr>
                <w:noProof/>
                <w:webHidden/>
              </w:rPr>
              <w:fldChar w:fldCharType="end"/>
            </w:r>
          </w:hyperlink>
        </w:p>
        <w:p w14:paraId="09C45ED2" w14:textId="50AFFE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0093372A" w:rsidRPr="00E95290">
              <w:rPr>
                <w:rStyle w:val="Hyperlink"/>
                <w:rFonts w:ascii="Times New Roman" w:hAnsi="Times New Roman" w:cs="Times New Roman"/>
                <w:b/>
                <w:bCs/>
                <w:noProof/>
              </w:rPr>
              <w:t>3.6 Data Gathering</w:t>
            </w:r>
            <w:r w:rsidR="0093372A">
              <w:rPr>
                <w:noProof/>
                <w:webHidden/>
              </w:rPr>
              <w:tab/>
            </w:r>
            <w:r w:rsidR="0093372A">
              <w:rPr>
                <w:noProof/>
                <w:webHidden/>
              </w:rPr>
              <w:fldChar w:fldCharType="begin"/>
            </w:r>
            <w:r w:rsidR="0093372A">
              <w:rPr>
                <w:noProof/>
                <w:webHidden/>
              </w:rPr>
              <w:instrText xml:space="preserve"> PAGEREF _Toc157710475 \h </w:instrText>
            </w:r>
            <w:r w:rsidR="0093372A">
              <w:rPr>
                <w:noProof/>
                <w:webHidden/>
              </w:rPr>
            </w:r>
            <w:r w:rsidR="0093372A">
              <w:rPr>
                <w:noProof/>
                <w:webHidden/>
              </w:rPr>
              <w:fldChar w:fldCharType="separate"/>
            </w:r>
            <w:r w:rsidR="0093372A">
              <w:rPr>
                <w:noProof/>
                <w:webHidden/>
              </w:rPr>
              <w:t>41</w:t>
            </w:r>
            <w:r w:rsidR="0093372A">
              <w:rPr>
                <w:noProof/>
                <w:webHidden/>
              </w:rPr>
              <w:fldChar w:fldCharType="end"/>
            </w:r>
          </w:hyperlink>
        </w:p>
        <w:p w14:paraId="4D76562F" w14:textId="63F7140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0093372A" w:rsidRPr="00E95290">
              <w:rPr>
                <w:rStyle w:val="Hyperlink"/>
                <w:rFonts w:ascii="Times New Roman" w:hAnsi="Times New Roman" w:cs="Times New Roman"/>
                <w:b/>
                <w:bCs/>
                <w:noProof/>
              </w:rPr>
              <w:t>3.7 Analysis</w:t>
            </w:r>
            <w:r w:rsidR="0093372A">
              <w:rPr>
                <w:noProof/>
                <w:webHidden/>
              </w:rPr>
              <w:tab/>
            </w:r>
            <w:r w:rsidR="0093372A">
              <w:rPr>
                <w:noProof/>
                <w:webHidden/>
              </w:rPr>
              <w:fldChar w:fldCharType="begin"/>
            </w:r>
            <w:r w:rsidR="0093372A">
              <w:rPr>
                <w:noProof/>
                <w:webHidden/>
              </w:rPr>
              <w:instrText xml:space="preserve"> PAGEREF _Toc157710476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FD5363E" w14:textId="27B43F99"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0093372A" w:rsidRPr="00E95290">
              <w:rPr>
                <w:rStyle w:val="Hyperlink"/>
                <w:rFonts w:ascii="Times New Roman" w:hAnsi="Times New Roman" w:cs="Times New Roman"/>
                <w:b/>
                <w:bCs/>
                <w:noProof/>
              </w:rPr>
              <w:t>3.7.1 Section A: Background of Respondent</w:t>
            </w:r>
            <w:r w:rsidR="0093372A">
              <w:rPr>
                <w:noProof/>
                <w:webHidden/>
              </w:rPr>
              <w:tab/>
            </w:r>
            <w:r w:rsidR="0093372A">
              <w:rPr>
                <w:noProof/>
                <w:webHidden/>
              </w:rPr>
              <w:fldChar w:fldCharType="begin"/>
            </w:r>
            <w:r w:rsidR="0093372A">
              <w:rPr>
                <w:noProof/>
                <w:webHidden/>
              </w:rPr>
              <w:instrText xml:space="preserve"> PAGEREF _Toc157710477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18EDB50" w14:textId="191D7BC4"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0093372A" w:rsidRPr="00E95290">
              <w:rPr>
                <w:rStyle w:val="Hyperlink"/>
                <w:rFonts w:ascii="Times New Roman" w:hAnsi="Times New Roman" w:cs="Times New Roman"/>
                <w:b/>
                <w:bCs/>
                <w:noProof/>
              </w:rPr>
              <w:t>3.7.2 Section B: Accessibility and User Preferences</w:t>
            </w:r>
            <w:r w:rsidR="0093372A">
              <w:rPr>
                <w:noProof/>
                <w:webHidden/>
              </w:rPr>
              <w:tab/>
            </w:r>
            <w:r w:rsidR="0093372A">
              <w:rPr>
                <w:noProof/>
                <w:webHidden/>
              </w:rPr>
              <w:fldChar w:fldCharType="begin"/>
            </w:r>
            <w:r w:rsidR="0093372A">
              <w:rPr>
                <w:noProof/>
                <w:webHidden/>
              </w:rPr>
              <w:instrText xml:space="preserve"> PAGEREF _Toc157710478 \h </w:instrText>
            </w:r>
            <w:r w:rsidR="0093372A">
              <w:rPr>
                <w:noProof/>
                <w:webHidden/>
              </w:rPr>
            </w:r>
            <w:r w:rsidR="0093372A">
              <w:rPr>
                <w:noProof/>
                <w:webHidden/>
              </w:rPr>
              <w:fldChar w:fldCharType="separate"/>
            </w:r>
            <w:r w:rsidR="0093372A">
              <w:rPr>
                <w:noProof/>
                <w:webHidden/>
              </w:rPr>
              <w:t>50</w:t>
            </w:r>
            <w:r w:rsidR="0093372A">
              <w:rPr>
                <w:noProof/>
                <w:webHidden/>
              </w:rPr>
              <w:fldChar w:fldCharType="end"/>
            </w:r>
          </w:hyperlink>
        </w:p>
        <w:p w14:paraId="20807065" w14:textId="5C91B3E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0093372A" w:rsidRPr="00E95290">
              <w:rPr>
                <w:rStyle w:val="Hyperlink"/>
                <w:rFonts w:ascii="Times New Roman" w:hAnsi="Times New Roman" w:cs="Times New Roman"/>
                <w:b/>
                <w:bCs/>
                <w:noProof/>
              </w:rPr>
              <w:t>3.5 Summary</w:t>
            </w:r>
            <w:r w:rsidR="0093372A">
              <w:rPr>
                <w:noProof/>
                <w:webHidden/>
              </w:rPr>
              <w:tab/>
            </w:r>
            <w:r w:rsidR="0093372A">
              <w:rPr>
                <w:noProof/>
                <w:webHidden/>
              </w:rPr>
              <w:fldChar w:fldCharType="begin"/>
            </w:r>
            <w:r w:rsidR="0093372A">
              <w:rPr>
                <w:noProof/>
                <w:webHidden/>
              </w:rPr>
              <w:instrText xml:space="preserve"> PAGEREF _Toc157710479 \h </w:instrText>
            </w:r>
            <w:r w:rsidR="0093372A">
              <w:rPr>
                <w:noProof/>
                <w:webHidden/>
              </w:rPr>
            </w:r>
            <w:r w:rsidR="0093372A">
              <w:rPr>
                <w:noProof/>
                <w:webHidden/>
              </w:rPr>
              <w:fldChar w:fldCharType="separate"/>
            </w:r>
            <w:r w:rsidR="0093372A">
              <w:rPr>
                <w:noProof/>
                <w:webHidden/>
              </w:rPr>
              <w:t>60</w:t>
            </w:r>
            <w:r w:rsidR="0093372A">
              <w:rPr>
                <w:noProof/>
                <w:webHidden/>
              </w:rPr>
              <w:fldChar w:fldCharType="end"/>
            </w:r>
          </w:hyperlink>
        </w:p>
        <w:p w14:paraId="7A648E7B" w14:textId="6AEAA54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0093372A" w:rsidRPr="00E95290">
              <w:rPr>
                <w:rStyle w:val="Hyperlink"/>
                <w:rFonts w:ascii="Times New Roman" w:hAnsi="Times New Roman" w:cs="Times New Roman"/>
                <w:noProof/>
              </w:rPr>
              <w:t>Chapter 4: Design and Implementation</w:t>
            </w:r>
            <w:r w:rsidR="0093372A">
              <w:rPr>
                <w:noProof/>
                <w:webHidden/>
              </w:rPr>
              <w:tab/>
            </w:r>
            <w:r w:rsidR="0093372A">
              <w:rPr>
                <w:noProof/>
                <w:webHidden/>
              </w:rPr>
              <w:fldChar w:fldCharType="begin"/>
            </w:r>
            <w:r w:rsidR="0093372A">
              <w:rPr>
                <w:noProof/>
                <w:webHidden/>
              </w:rPr>
              <w:instrText xml:space="preserve"> PAGEREF _Toc157710480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EBB02EF" w14:textId="2476B77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0093372A" w:rsidRPr="00E95290">
              <w:rPr>
                <w:rStyle w:val="Hyperlink"/>
                <w:rFonts w:ascii="Times New Roman" w:hAnsi="Times New Roman" w:cs="Times New Roman"/>
                <w:b/>
                <w:bCs/>
                <w:noProof/>
              </w:rPr>
              <w:t>4.1 Introduction</w:t>
            </w:r>
            <w:r w:rsidR="0093372A">
              <w:rPr>
                <w:noProof/>
                <w:webHidden/>
              </w:rPr>
              <w:tab/>
            </w:r>
            <w:r w:rsidR="0093372A">
              <w:rPr>
                <w:noProof/>
                <w:webHidden/>
              </w:rPr>
              <w:fldChar w:fldCharType="begin"/>
            </w:r>
            <w:r w:rsidR="0093372A">
              <w:rPr>
                <w:noProof/>
                <w:webHidden/>
              </w:rPr>
              <w:instrText xml:space="preserve"> PAGEREF _Toc157710481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676C8D92" w14:textId="185C7A6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0093372A" w:rsidRPr="00E95290">
              <w:rPr>
                <w:rStyle w:val="Hyperlink"/>
                <w:rFonts w:ascii="Times New Roman" w:hAnsi="Times New Roman" w:cs="Times New Roman"/>
                <w:b/>
                <w:bCs/>
                <w:noProof/>
              </w:rPr>
              <w:t>4.2 Design</w:t>
            </w:r>
            <w:r w:rsidR="0093372A">
              <w:rPr>
                <w:noProof/>
                <w:webHidden/>
              </w:rPr>
              <w:tab/>
            </w:r>
            <w:r w:rsidR="0093372A">
              <w:rPr>
                <w:noProof/>
                <w:webHidden/>
              </w:rPr>
              <w:fldChar w:fldCharType="begin"/>
            </w:r>
            <w:r w:rsidR="0093372A">
              <w:rPr>
                <w:noProof/>
                <w:webHidden/>
              </w:rPr>
              <w:instrText xml:space="preserve"> PAGEREF _Toc157710482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4A8018E4" w14:textId="337DDAC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0093372A" w:rsidRPr="00E95290">
              <w:rPr>
                <w:rStyle w:val="Hyperlink"/>
                <w:rFonts w:ascii="Times New Roman" w:hAnsi="Times New Roman" w:cs="Times New Roman"/>
                <w:b/>
                <w:bCs/>
                <w:noProof/>
              </w:rPr>
              <w:t>4.3 Interface Design</w:t>
            </w:r>
            <w:r w:rsidR="0093372A">
              <w:rPr>
                <w:noProof/>
                <w:webHidden/>
              </w:rPr>
              <w:tab/>
            </w:r>
            <w:r w:rsidR="0093372A">
              <w:rPr>
                <w:noProof/>
                <w:webHidden/>
              </w:rPr>
              <w:fldChar w:fldCharType="begin"/>
            </w:r>
            <w:r w:rsidR="0093372A">
              <w:rPr>
                <w:noProof/>
                <w:webHidden/>
              </w:rPr>
              <w:instrText xml:space="preserve"> PAGEREF _Toc157710483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F47D086" w14:textId="72CD56C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0093372A" w:rsidRPr="00E95290">
              <w:rPr>
                <w:rStyle w:val="Hyperlink"/>
                <w:rFonts w:ascii="Times New Roman" w:hAnsi="Times New Roman" w:cs="Times New Roman"/>
                <w:b/>
                <w:bCs/>
                <w:noProof/>
              </w:rPr>
              <w:t>4.4 Execution</w:t>
            </w:r>
            <w:r w:rsidR="0093372A">
              <w:rPr>
                <w:noProof/>
                <w:webHidden/>
              </w:rPr>
              <w:tab/>
            </w:r>
            <w:r w:rsidR="0093372A">
              <w:rPr>
                <w:noProof/>
                <w:webHidden/>
              </w:rPr>
              <w:fldChar w:fldCharType="begin"/>
            </w:r>
            <w:r w:rsidR="0093372A">
              <w:rPr>
                <w:noProof/>
                <w:webHidden/>
              </w:rPr>
              <w:instrText xml:space="preserve"> PAGEREF _Toc157710484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1177B85" w14:textId="6AE163E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0093372A" w:rsidRPr="00E95290">
              <w:rPr>
                <w:rStyle w:val="Hyperlink"/>
                <w:rFonts w:ascii="Times New Roman" w:hAnsi="Times New Roman" w:cs="Times New Roman"/>
                <w:b/>
                <w:bCs/>
                <w:noProof/>
              </w:rPr>
              <w:t>4.5 Screenshot</w:t>
            </w:r>
            <w:r w:rsidR="0093372A">
              <w:rPr>
                <w:noProof/>
                <w:webHidden/>
              </w:rPr>
              <w:tab/>
            </w:r>
            <w:r w:rsidR="0093372A">
              <w:rPr>
                <w:noProof/>
                <w:webHidden/>
              </w:rPr>
              <w:fldChar w:fldCharType="begin"/>
            </w:r>
            <w:r w:rsidR="0093372A">
              <w:rPr>
                <w:noProof/>
                <w:webHidden/>
              </w:rPr>
              <w:instrText xml:space="preserve"> PAGEREF _Toc157710485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CEA8B2A" w14:textId="554039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0093372A" w:rsidRPr="00E95290">
              <w:rPr>
                <w:rStyle w:val="Hyperlink"/>
                <w:rFonts w:ascii="Times New Roman" w:hAnsi="Times New Roman" w:cs="Times New Roman"/>
                <w:b/>
                <w:bCs/>
                <w:noProof/>
              </w:rPr>
              <w:t>4.6 Summary</w:t>
            </w:r>
            <w:r w:rsidR="0093372A">
              <w:rPr>
                <w:noProof/>
                <w:webHidden/>
              </w:rPr>
              <w:tab/>
            </w:r>
            <w:r w:rsidR="0093372A">
              <w:rPr>
                <w:noProof/>
                <w:webHidden/>
              </w:rPr>
              <w:fldChar w:fldCharType="begin"/>
            </w:r>
            <w:r w:rsidR="0093372A">
              <w:rPr>
                <w:noProof/>
                <w:webHidden/>
              </w:rPr>
              <w:instrText xml:space="preserve"> PAGEREF _Toc157710486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3CE988D3" w14:textId="50F02AE2"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0093372A" w:rsidRPr="00E95290">
              <w:rPr>
                <w:rStyle w:val="Hyperlink"/>
                <w:rFonts w:ascii="Times New Roman" w:hAnsi="Times New Roman" w:cs="Times New Roman"/>
                <w:noProof/>
              </w:rPr>
              <w:t>Chapter 5: Result and Discussion</w:t>
            </w:r>
            <w:r w:rsidR="0093372A">
              <w:rPr>
                <w:noProof/>
                <w:webHidden/>
              </w:rPr>
              <w:tab/>
            </w:r>
            <w:r w:rsidR="0093372A">
              <w:rPr>
                <w:noProof/>
                <w:webHidden/>
              </w:rPr>
              <w:fldChar w:fldCharType="begin"/>
            </w:r>
            <w:r w:rsidR="0093372A">
              <w:rPr>
                <w:noProof/>
                <w:webHidden/>
              </w:rPr>
              <w:instrText xml:space="preserve"> PAGEREF _Toc157710487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6632D3D4" w14:textId="2FCB632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0093372A" w:rsidRPr="00E95290">
              <w:rPr>
                <w:rStyle w:val="Hyperlink"/>
                <w:rFonts w:ascii="Times New Roman" w:hAnsi="Times New Roman" w:cs="Times New Roman"/>
                <w:b/>
                <w:bCs/>
                <w:noProof/>
              </w:rPr>
              <w:t>5.1 Introduction</w:t>
            </w:r>
            <w:r w:rsidR="0093372A">
              <w:rPr>
                <w:noProof/>
                <w:webHidden/>
              </w:rPr>
              <w:tab/>
            </w:r>
            <w:r w:rsidR="0093372A">
              <w:rPr>
                <w:noProof/>
                <w:webHidden/>
              </w:rPr>
              <w:fldChar w:fldCharType="begin"/>
            </w:r>
            <w:r w:rsidR="0093372A">
              <w:rPr>
                <w:noProof/>
                <w:webHidden/>
              </w:rPr>
              <w:instrText xml:space="preserve"> PAGEREF _Toc157710488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F5494D" w14:textId="6FEBA3E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0093372A" w:rsidRPr="00E95290">
              <w:rPr>
                <w:rStyle w:val="Hyperlink"/>
                <w:rFonts w:ascii="Times New Roman" w:hAnsi="Times New Roman" w:cs="Times New Roman"/>
                <w:b/>
                <w:bCs/>
                <w:noProof/>
              </w:rPr>
              <w:t>5.2 Testing Design/ Plan</w:t>
            </w:r>
            <w:r w:rsidR="0093372A">
              <w:rPr>
                <w:noProof/>
                <w:webHidden/>
              </w:rPr>
              <w:tab/>
            </w:r>
            <w:r w:rsidR="0093372A">
              <w:rPr>
                <w:noProof/>
                <w:webHidden/>
              </w:rPr>
              <w:fldChar w:fldCharType="begin"/>
            </w:r>
            <w:r w:rsidR="0093372A">
              <w:rPr>
                <w:noProof/>
                <w:webHidden/>
              </w:rPr>
              <w:instrText xml:space="preserve"> PAGEREF _Toc157710489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B09EE48" w14:textId="19848B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0093372A" w:rsidRPr="00E95290">
              <w:rPr>
                <w:rStyle w:val="Hyperlink"/>
                <w:rFonts w:ascii="Times New Roman" w:hAnsi="Times New Roman" w:cs="Times New Roman"/>
                <w:b/>
                <w:bCs/>
                <w:noProof/>
              </w:rPr>
              <w:t>5.3 System Testing and Discussion</w:t>
            </w:r>
            <w:r w:rsidR="0093372A">
              <w:rPr>
                <w:noProof/>
                <w:webHidden/>
              </w:rPr>
              <w:tab/>
            </w:r>
            <w:r w:rsidR="0093372A">
              <w:rPr>
                <w:noProof/>
                <w:webHidden/>
              </w:rPr>
              <w:fldChar w:fldCharType="begin"/>
            </w:r>
            <w:r w:rsidR="0093372A">
              <w:rPr>
                <w:noProof/>
                <w:webHidden/>
              </w:rPr>
              <w:instrText xml:space="preserve"> PAGEREF _Toc157710490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57071BCB" w14:textId="1EF757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0093372A" w:rsidRPr="00E95290">
              <w:rPr>
                <w:rStyle w:val="Hyperlink"/>
                <w:rFonts w:ascii="Times New Roman" w:hAnsi="Times New Roman" w:cs="Times New Roman"/>
                <w:b/>
                <w:bCs/>
                <w:noProof/>
              </w:rPr>
              <w:t>6.4 Summary</w:t>
            </w:r>
            <w:r w:rsidR="0093372A">
              <w:rPr>
                <w:noProof/>
                <w:webHidden/>
              </w:rPr>
              <w:tab/>
            </w:r>
            <w:r w:rsidR="0093372A">
              <w:rPr>
                <w:noProof/>
                <w:webHidden/>
              </w:rPr>
              <w:fldChar w:fldCharType="begin"/>
            </w:r>
            <w:r w:rsidR="0093372A">
              <w:rPr>
                <w:noProof/>
                <w:webHidden/>
              </w:rPr>
              <w:instrText xml:space="preserve"> PAGEREF _Toc157710491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C21A34" w14:textId="59AEE04A"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0093372A" w:rsidRPr="00E95290">
              <w:rPr>
                <w:rStyle w:val="Hyperlink"/>
                <w:rFonts w:ascii="Times New Roman" w:hAnsi="Times New Roman" w:cs="Times New Roman"/>
                <w:noProof/>
              </w:rPr>
              <w:t>Chapter 6: Conclusion</w:t>
            </w:r>
            <w:r w:rsidR="0093372A">
              <w:rPr>
                <w:noProof/>
                <w:webHidden/>
              </w:rPr>
              <w:tab/>
            </w:r>
            <w:r w:rsidR="0093372A">
              <w:rPr>
                <w:noProof/>
                <w:webHidden/>
              </w:rPr>
              <w:fldChar w:fldCharType="begin"/>
            </w:r>
            <w:r w:rsidR="0093372A">
              <w:rPr>
                <w:noProof/>
                <w:webHidden/>
              </w:rPr>
              <w:instrText xml:space="preserve"> PAGEREF _Toc157710492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1F742678" w14:textId="2B81E97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0093372A" w:rsidRPr="00E95290">
              <w:rPr>
                <w:rStyle w:val="Hyperlink"/>
                <w:rFonts w:ascii="Times New Roman" w:hAnsi="Times New Roman" w:cs="Times New Roman"/>
                <w:b/>
                <w:bCs/>
                <w:noProof/>
              </w:rPr>
              <w:t>6.1 Critical Evaluation</w:t>
            </w:r>
            <w:r w:rsidR="0093372A">
              <w:rPr>
                <w:noProof/>
                <w:webHidden/>
              </w:rPr>
              <w:tab/>
            </w:r>
            <w:r w:rsidR="0093372A">
              <w:rPr>
                <w:noProof/>
                <w:webHidden/>
              </w:rPr>
              <w:fldChar w:fldCharType="begin"/>
            </w:r>
            <w:r w:rsidR="0093372A">
              <w:rPr>
                <w:noProof/>
                <w:webHidden/>
              </w:rPr>
              <w:instrText xml:space="preserve"> PAGEREF _Toc157710493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5F47A72" w14:textId="71280B7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0093372A" w:rsidRPr="00E95290">
              <w:rPr>
                <w:rStyle w:val="Hyperlink"/>
                <w:rFonts w:ascii="Times New Roman" w:hAnsi="Times New Roman" w:cs="Times New Roman"/>
                <w:b/>
                <w:bCs/>
                <w:noProof/>
              </w:rPr>
              <w:t>6.2 Limitation</w:t>
            </w:r>
            <w:r w:rsidR="0093372A">
              <w:rPr>
                <w:noProof/>
                <w:webHidden/>
              </w:rPr>
              <w:tab/>
            </w:r>
            <w:r w:rsidR="0093372A">
              <w:rPr>
                <w:noProof/>
                <w:webHidden/>
              </w:rPr>
              <w:fldChar w:fldCharType="begin"/>
            </w:r>
            <w:r w:rsidR="0093372A">
              <w:rPr>
                <w:noProof/>
                <w:webHidden/>
              </w:rPr>
              <w:instrText xml:space="preserve"> PAGEREF _Toc157710494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F0A51BD" w14:textId="51B0FA6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0093372A" w:rsidRPr="00E95290">
              <w:rPr>
                <w:rStyle w:val="Hyperlink"/>
                <w:rFonts w:ascii="Times New Roman" w:hAnsi="Times New Roman" w:cs="Times New Roman"/>
                <w:b/>
                <w:bCs/>
                <w:noProof/>
              </w:rPr>
              <w:t>6.3 Recommendation</w:t>
            </w:r>
            <w:r w:rsidR="0093372A">
              <w:rPr>
                <w:noProof/>
                <w:webHidden/>
              </w:rPr>
              <w:tab/>
            </w:r>
            <w:r w:rsidR="0093372A">
              <w:rPr>
                <w:noProof/>
                <w:webHidden/>
              </w:rPr>
              <w:fldChar w:fldCharType="begin"/>
            </w:r>
            <w:r w:rsidR="0093372A">
              <w:rPr>
                <w:noProof/>
                <w:webHidden/>
              </w:rPr>
              <w:instrText xml:space="preserve"> PAGEREF _Toc157710495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59EE8FD5" w14:textId="0989562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0093372A" w:rsidRPr="00E95290">
              <w:rPr>
                <w:rStyle w:val="Hyperlink"/>
                <w:rFonts w:ascii="Times New Roman" w:hAnsi="Times New Roman" w:cs="Times New Roman"/>
                <w:noProof/>
              </w:rPr>
              <w:t>References</w:t>
            </w:r>
            <w:r w:rsidR="0093372A">
              <w:rPr>
                <w:noProof/>
                <w:webHidden/>
              </w:rPr>
              <w:tab/>
            </w:r>
            <w:r w:rsidR="0093372A">
              <w:rPr>
                <w:noProof/>
                <w:webHidden/>
              </w:rPr>
              <w:fldChar w:fldCharType="begin"/>
            </w:r>
            <w:r w:rsidR="0093372A">
              <w:rPr>
                <w:noProof/>
                <w:webHidden/>
              </w:rPr>
              <w:instrText xml:space="preserve"> PAGEREF _Toc157710496 \h </w:instrText>
            </w:r>
            <w:r w:rsidR="0093372A">
              <w:rPr>
                <w:noProof/>
                <w:webHidden/>
              </w:rPr>
            </w:r>
            <w:r w:rsidR="0093372A">
              <w:rPr>
                <w:noProof/>
                <w:webHidden/>
              </w:rPr>
              <w:fldChar w:fldCharType="separate"/>
            </w:r>
            <w:r w:rsidR="0093372A">
              <w:rPr>
                <w:noProof/>
                <w:webHidden/>
              </w:rPr>
              <w:t>65</w:t>
            </w:r>
            <w:r w:rsidR="0093372A">
              <w:rPr>
                <w:noProof/>
                <w:webHidden/>
              </w:rPr>
              <w:fldChar w:fldCharType="end"/>
            </w:r>
          </w:hyperlink>
        </w:p>
        <w:p w14:paraId="3010C5DB" w14:textId="5C3C3EB8"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0093372A" w:rsidRPr="00E95290">
              <w:rPr>
                <w:rStyle w:val="Hyperlink"/>
                <w:rFonts w:ascii="Times New Roman" w:hAnsi="Times New Roman" w:cs="Times New Roman"/>
                <w:noProof/>
              </w:rPr>
              <w:t>Appendices</w:t>
            </w:r>
            <w:r w:rsidR="0093372A">
              <w:rPr>
                <w:noProof/>
                <w:webHidden/>
              </w:rPr>
              <w:tab/>
            </w:r>
            <w:r w:rsidR="0093372A">
              <w:rPr>
                <w:noProof/>
                <w:webHidden/>
              </w:rPr>
              <w:fldChar w:fldCharType="begin"/>
            </w:r>
            <w:r w:rsidR="0093372A">
              <w:rPr>
                <w:noProof/>
                <w:webHidden/>
              </w:rPr>
              <w:instrText xml:space="preserve"> PAGEREF _Toc157710497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0E83367B" w14:textId="7C034C7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0093372A" w:rsidRPr="00E95290">
              <w:rPr>
                <w:rStyle w:val="Hyperlink"/>
                <w:rFonts w:ascii="Times New Roman" w:hAnsi="Times New Roman" w:cs="Times New Roman"/>
                <w:b/>
                <w:bCs/>
                <w:noProof/>
              </w:rPr>
              <w:t>Appendix A – PPF</w:t>
            </w:r>
            <w:r w:rsidR="0093372A">
              <w:rPr>
                <w:noProof/>
                <w:webHidden/>
              </w:rPr>
              <w:tab/>
            </w:r>
            <w:r w:rsidR="0093372A">
              <w:rPr>
                <w:noProof/>
                <w:webHidden/>
              </w:rPr>
              <w:fldChar w:fldCharType="begin"/>
            </w:r>
            <w:r w:rsidR="0093372A">
              <w:rPr>
                <w:noProof/>
                <w:webHidden/>
              </w:rPr>
              <w:instrText xml:space="preserve"> PAGEREF _Toc157710498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5ACDD0F1" w14:textId="763A709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0093372A" w:rsidRPr="00E95290">
              <w:rPr>
                <w:rStyle w:val="Hyperlink"/>
                <w:rFonts w:ascii="Times New Roman" w:hAnsi="Times New Roman" w:cs="Times New Roman"/>
                <w:b/>
                <w:bCs/>
                <w:noProof/>
              </w:rPr>
              <w:t>Appendix B – Ethics Form</w:t>
            </w:r>
            <w:r w:rsidR="0093372A">
              <w:rPr>
                <w:noProof/>
                <w:webHidden/>
              </w:rPr>
              <w:tab/>
            </w:r>
            <w:r w:rsidR="0093372A">
              <w:rPr>
                <w:noProof/>
                <w:webHidden/>
              </w:rPr>
              <w:fldChar w:fldCharType="begin"/>
            </w:r>
            <w:r w:rsidR="0093372A">
              <w:rPr>
                <w:noProof/>
                <w:webHidden/>
              </w:rPr>
              <w:instrText xml:space="preserve"> PAGEREF _Toc157710499 \h </w:instrText>
            </w:r>
            <w:r w:rsidR="0093372A">
              <w:rPr>
                <w:noProof/>
                <w:webHidden/>
              </w:rPr>
            </w:r>
            <w:r w:rsidR="0093372A">
              <w:rPr>
                <w:noProof/>
                <w:webHidden/>
              </w:rPr>
              <w:fldChar w:fldCharType="separate"/>
            </w:r>
            <w:r w:rsidR="0093372A">
              <w:rPr>
                <w:noProof/>
                <w:webHidden/>
              </w:rPr>
              <w:t>78</w:t>
            </w:r>
            <w:r w:rsidR="0093372A">
              <w:rPr>
                <w:noProof/>
                <w:webHidden/>
              </w:rPr>
              <w:fldChar w:fldCharType="end"/>
            </w:r>
          </w:hyperlink>
        </w:p>
        <w:p w14:paraId="24D59999" w14:textId="5459BB9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0093372A" w:rsidRPr="00E95290">
              <w:rPr>
                <w:rStyle w:val="Hyperlink"/>
                <w:rFonts w:ascii="Times New Roman" w:hAnsi="Times New Roman" w:cs="Times New Roman"/>
                <w:b/>
                <w:bCs/>
                <w:noProof/>
              </w:rPr>
              <w:t>Appendix C – Log Sheets</w:t>
            </w:r>
            <w:r w:rsidR="0093372A">
              <w:rPr>
                <w:noProof/>
                <w:webHidden/>
              </w:rPr>
              <w:tab/>
            </w:r>
            <w:r w:rsidR="0093372A">
              <w:rPr>
                <w:noProof/>
                <w:webHidden/>
              </w:rPr>
              <w:fldChar w:fldCharType="begin"/>
            </w:r>
            <w:r w:rsidR="0093372A">
              <w:rPr>
                <w:noProof/>
                <w:webHidden/>
              </w:rPr>
              <w:instrText xml:space="preserve"> PAGEREF _Toc157710500 \h </w:instrText>
            </w:r>
            <w:r w:rsidR="0093372A">
              <w:rPr>
                <w:noProof/>
                <w:webHidden/>
              </w:rPr>
            </w:r>
            <w:r w:rsidR="0093372A">
              <w:rPr>
                <w:noProof/>
                <w:webHidden/>
              </w:rPr>
              <w:fldChar w:fldCharType="separate"/>
            </w:r>
            <w:r w:rsidR="0093372A">
              <w:rPr>
                <w:noProof/>
                <w:webHidden/>
              </w:rPr>
              <w:t>88</w:t>
            </w:r>
            <w:r w:rsidR="0093372A">
              <w:rPr>
                <w:noProof/>
                <w:webHidden/>
              </w:rPr>
              <w:fldChar w:fldCharType="end"/>
            </w:r>
          </w:hyperlink>
        </w:p>
        <w:p w14:paraId="31725993" w14:textId="0FB101B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0093372A" w:rsidRPr="00E95290">
              <w:rPr>
                <w:rStyle w:val="Hyperlink"/>
                <w:rFonts w:ascii="Times New Roman" w:hAnsi="Times New Roman" w:cs="Times New Roman"/>
                <w:b/>
                <w:bCs/>
                <w:noProof/>
              </w:rPr>
              <w:t>Appendix D – Poster</w:t>
            </w:r>
            <w:r w:rsidR="0093372A">
              <w:rPr>
                <w:noProof/>
                <w:webHidden/>
              </w:rPr>
              <w:tab/>
            </w:r>
            <w:r w:rsidR="0093372A">
              <w:rPr>
                <w:noProof/>
                <w:webHidden/>
              </w:rPr>
              <w:fldChar w:fldCharType="begin"/>
            </w:r>
            <w:r w:rsidR="0093372A">
              <w:rPr>
                <w:noProof/>
                <w:webHidden/>
              </w:rPr>
              <w:instrText xml:space="preserve"> PAGEREF _Toc157710501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0AE331D3" w14:textId="4B1A13E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0093372A" w:rsidRPr="00E95290">
              <w:rPr>
                <w:rStyle w:val="Hyperlink"/>
                <w:rFonts w:ascii="Times New Roman" w:hAnsi="Times New Roman" w:cs="Times New Roman"/>
                <w:b/>
                <w:bCs/>
                <w:noProof/>
              </w:rPr>
              <w:t>Appendix E – Gantt Chart</w:t>
            </w:r>
            <w:r w:rsidR="0093372A">
              <w:rPr>
                <w:noProof/>
                <w:webHidden/>
              </w:rPr>
              <w:tab/>
            </w:r>
            <w:r w:rsidR="0093372A">
              <w:rPr>
                <w:noProof/>
                <w:webHidden/>
              </w:rPr>
              <w:fldChar w:fldCharType="begin"/>
            </w:r>
            <w:r w:rsidR="0093372A">
              <w:rPr>
                <w:noProof/>
                <w:webHidden/>
              </w:rPr>
              <w:instrText xml:space="preserve"> PAGEREF _Toc157710502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8FB21D3" w14:textId="567D903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0093372A" w:rsidRPr="00E95290">
              <w:rPr>
                <w:rStyle w:val="Hyperlink"/>
                <w:rFonts w:ascii="Times New Roman" w:hAnsi="Times New Roman" w:cs="Times New Roman"/>
                <w:b/>
                <w:bCs/>
                <w:noProof/>
              </w:rPr>
              <w:t>Appendix F – Sample Code Implementation</w:t>
            </w:r>
            <w:r w:rsidR="0093372A">
              <w:rPr>
                <w:noProof/>
                <w:webHidden/>
              </w:rPr>
              <w:tab/>
            </w:r>
            <w:r w:rsidR="0093372A">
              <w:rPr>
                <w:noProof/>
                <w:webHidden/>
              </w:rPr>
              <w:fldChar w:fldCharType="begin"/>
            </w:r>
            <w:r w:rsidR="0093372A">
              <w:rPr>
                <w:noProof/>
                <w:webHidden/>
              </w:rPr>
              <w:instrText xml:space="preserve"> PAGEREF _Toc157710503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654D8201" w14:textId="6026C3D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0093372A" w:rsidRPr="00E95290">
              <w:rPr>
                <w:rStyle w:val="Hyperlink"/>
                <w:rFonts w:ascii="Times New Roman" w:hAnsi="Times New Roman" w:cs="Times New Roman"/>
                <w:b/>
                <w:bCs/>
                <w:noProof/>
              </w:rPr>
              <w:t>Appendix G – Respondence Demographic Profile</w:t>
            </w:r>
            <w:r w:rsidR="0093372A">
              <w:rPr>
                <w:noProof/>
                <w:webHidden/>
              </w:rPr>
              <w:tab/>
            </w:r>
            <w:r w:rsidR="0093372A">
              <w:rPr>
                <w:noProof/>
                <w:webHidden/>
              </w:rPr>
              <w:fldChar w:fldCharType="begin"/>
            </w:r>
            <w:r w:rsidR="0093372A">
              <w:rPr>
                <w:noProof/>
                <w:webHidden/>
              </w:rPr>
              <w:instrText xml:space="preserve"> PAGEREF _Toc157710504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57710447"/>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57710448"/>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57710449"/>
      <w:r w:rsidRPr="0029112E">
        <w:lastRenderedPageBreak/>
        <w:t>Chapter 1: Introduction</w:t>
      </w:r>
      <w:bookmarkEnd w:id="6"/>
    </w:p>
    <w:p w14:paraId="4D0FE452" w14:textId="6721FD5B" w:rsidR="009A4D8A" w:rsidRPr="009A4D8A" w:rsidRDefault="00365167" w:rsidP="00326B40">
      <w:pPr>
        <w:pStyle w:val="Heading2"/>
      </w:pPr>
      <w:bookmarkStart w:id="7" w:name="_Toc157710450"/>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However, the impact of this exclusion goes beyond mere inconvenience; it limits economic opportunities and worsens social inequalities. It is clear that th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In order to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57710451"/>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Abuaddous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takes into account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57710452"/>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57710453"/>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57710454"/>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13368BA7"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Products – Modification of the system to offer detailed information about financial products, services, and offer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lastRenderedPageBreak/>
        <w:t>Constraints</w:t>
      </w:r>
    </w:p>
    <w:p w14:paraId="57BB7ED0" w14:textId="77777777" w:rsidR="00653FFB" w:rsidRPr="00514784" w:rsidRDefault="00653FFB" w:rsidP="00536368">
      <w:pPr>
        <w:spacing w:line="360" w:lineRule="auto"/>
        <w:jc w:val="both"/>
      </w:pPr>
      <w:r w:rsidRPr="00514784">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defining what </w:t>
      </w:r>
      <w:r w:rsidR="00B20A9C" w:rsidRPr="00B20A9C">
        <w:t>will and will not be accomplished as part of the project in order to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57710455"/>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ext-to-Speech technology empowers individuals with visual impairments to independently access essential financial information in real-time. This enhanced independence results in significant time savings, as users are able to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326B40">
      <w:pPr>
        <w:pStyle w:val="Heading2"/>
      </w:pPr>
      <w:bookmarkStart w:id="13" w:name="_Toc157710456"/>
      <w:r>
        <w:t xml:space="preserve">1.7 </w:t>
      </w:r>
      <w:r w:rsidR="00601A98" w:rsidRPr="0029112E">
        <w:t>Overview of the I</w:t>
      </w:r>
      <w:r w:rsidR="000B4377">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It </w:t>
      </w:r>
      <w:r w:rsidR="00A32447" w:rsidRPr="00A32447">
        <w:t>This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326B40">
      <w:pPr>
        <w:pStyle w:val="Heading2"/>
      </w:pPr>
      <w:bookmarkStart w:id="14" w:name="_Toc157710457"/>
      <w:r>
        <w:lastRenderedPageBreak/>
        <w:t xml:space="preserve">1.8 </w:t>
      </w:r>
      <w:r w:rsidR="00601A98" w:rsidRPr="0029112E">
        <w:t>Project Plan</w:t>
      </w:r>
      <w:bookmarkEnd w:id="14"/>
      <w:r w:rsidR="00601A98" w:rsidRPr="0029112E">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57710458"/>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57710459"/>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57710460"/>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labeling,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2799C1D9"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C06B0A">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2BC6C526"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C06B0A">
        <w:rPr>
          <w:noProof/>
        </w:rPr>
        <w:t>2</w:t>
      </w:r>
      <w:r>
        <w:rPr>
          <w:noProof/>
        </w:rPr>
        <w:fldChar w:fldCharType="end"/>
      </w:r>
      <w:r>
        <w:t>: Text-to-Speech Audio Description Preparation Process (</w:t>
      </w:r>
      <w:r w:rsidRPr="00C17CD9">
        <w:t>Szarkowska</w:t>
      </w:r>
      <w:r>
        <w:t>, 2011)</w:t>
      </w:r>
      <w:bookmarkEnd w:id="19"/>
    </w:p>
    <w:p w14:paraId="1C6D79EA" w14:textId="2B26DF7C" w:rsidR="00BC646F" w:rsidRDefault="00BC646F" w:rsidP="00DB0EBD">
      <w:pPr>
        <w:spacing w:after="240" w:line="360" w:lineRule="auto"/>
        <w:ind w:firstLine="720"/>
        <w:jc w:val="both"/>
      </w:pPr>
      <w:r w:rsidRPr="0027281E">
        <w:t>In Szarkowska's 2011 research on text-to-speech audio description as an innovative approach to traditional audio description</w:t>
      </w:r>
      <w:r>
        <w:t xml:space="preserve">, </w:t>
      </w:r>
      <w:r w:rsidRPr="0027281E">
        <w:t>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as a means to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r>
        <w:lastRenderedPageBreak/>
        <w:t>Podsiadło and Chahar's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Similar to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In the research conducted by Ronchi et al. in 2011, the investigation centers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behavior.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computer files, which, though aiding accessibility, pose concerns about potential aural eavesdropping. Furthermore, the study highlights skepticism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57710461"/>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062BB2D4"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C06B0A">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4647720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C06B0A">
        <w:rPr>
          <w:noProof/>
        </w:rPr>
        <w:t>4</w:t>
      </w:r>
      <w:r>
        <w:rPr>
          <w:noProof/>
        </w:rPr>
        <w:fldChar w:fldCharType="end"/>
      </w:r>
      <w:r>
        <w:t>: BBC iPlayer website (BBC, n.d.)</w:t>
      </w:r>
      <w:bookmarkEnd w:id="22"/>
    </w:p>
    <w:p w14:paraId="605BE57D" w14:textId="35E30247" w:rsidR="00D42DD3" w:rsidRPr="009B453E" w:rsidRDefault="00D42DD3" w:rsidP="00E50034">
      <w:pPr>
        <w:spacing w:after="240" w:line="360" w:lineRule="auto"/>
        <w:jc w:val="both"/>
      </w:pPr>
      <w:r w:rsidRPr="00D42DD3">
        <w:t>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enhanced.</w:t>
      </w:r>
      <w:r w:rsidR="00794D8C" w:rsidRPr="009B453E">
        <w:t>nconsistencies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438DBD91"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C06B0A">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in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3D63993" w:rsidR="00B22D57" w:rsidRPr="006B0803" w:rsidRDefault="00B22D57" w:rsidP="009545EA">
            <w:pPr>
              <w:jc w:val="center"/>
              <w:rPr>
                <w:b/>
                <w:bCs/>
              </w:rPr>
            </w:pPr>
            <w:r w:rsidRPr="006B0803">
              <w:rPr>
                <w:b/>
                <w:bCs/>
              </w:rPr>
              <w:t>FinEase (</w:t>
            </w:r>
            <w:r w:rsidR="005F324D">
              <w:rPr>
                <w:b/>
                <w:bCs/>
              </w:rPr>
              <w:t>Proposed System</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57710462"/>
      <w:r>
        <w:lastRenderedPageBreak/>
        <w:t>2.4 Technical Researc</w:t>
      </w:r>
      <w:r w:rsidR="00F20B58">
        <w:t>h</w:t>
      </w:r>
      <w:bookmarkEnd w:id="24"/>
    </w:p>
    <w:p w14:paraId="07476920" w14:textId="508A2E11" w:rsidR="00F74CB8" w:rsidRPr="007819EA" w:rsidRDefault="00B83B99" w:rsidP="00326B40">
      <w:pPr>
        <w:pStyle w:val="Heading3"/>
      </w:pPr>
      <w:bookmarkStart w:id="25" w:name="_Toc157710463"/>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326B40">
      <w:pPr>
        <w:pStyle w:val="Heading3"/>
      </w:pPr>
      <w:bookmarkStart w:id="26" w:name="_Toc157710464"/>
      <w:r w:rsidRPr="00A24432">
        <w:t xml:space="preserve">2.4.2 </w:t>
      </w:r>
      <w:r w:rsidR="007819EA" w:rsidRPr="00A24432">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A24432" w:rsidRDefault="007819EA" w:rsidP="00A24432">
      <w:pPr>
        <w:spacing w:line="360" w:lineRule="auto"/>
        <w:jc w:val="both"/>
      </w:pPr>
      <w:r w:rsidRPr="00FA2707">
        <w:rPr>
          <w:b/>
          <w:bCs/>
        </w:rPr>
        <w:t>IDE:</w:t>
      </w:r>
      <w:r w:rsidRPr="00A24432">
        <w:t xml:space="preserve"> NetBeans</w:t>
      </w:r>
    </w:p>
    <w:p w14:paraId="0417CB88" w14:textId="77777777" w:rsidR="007819EA" w:rsidRPr="00A24432" w:rsidRDefault="007819EA" w:rsidP="00A24432">
      <w:pPr>
        <w:spacing w:line="360" w:lineRule="auto"/>
        <w:jc w:val="both"/>
      </w:pPr>
      <w:r w:rsidRPr="00FA2707">
        <w:rPr>
          <w:b/>
          <w:bCs/>
        </w:rPr>
        <w:t>Library:</w:t>
      </w:r>
      <w:r w:rsidRPr="00A24432">
        <w:t xml:space="preserve"> FreeTTS (Free Text-to-Speech): An open-source, Java-based speech synthesis system. It provides a platform-independent and customizable solution for text-to-speech functionality within Java applications.</w:t>
      </w:r>
    </w:p>
    <w:p w14:paraId="1831255C" w14:textId="45747E5B" w:rsidR="00A144DB" w:rsidRPr="00FA2707" w:rsidRDefault="00A144DB" w:rsidP="00A24432">
      <w:pPr>
        <w:spacing w:line="360" w:lineRule="auto"/>
        <w:jc w:val="both"/>
        <w:rPr>
          <w:b/>
          <w:bCs/>
        </w:rPr>
      </w:pPr>
      <w:r w:rsidRPr="00FA2707">
        <w:rPr>
          <w:b/>
          <w:bCs/>
        </w:rPr>
        <w:t>Pros:</w:t>
      </w:r>
    </w:p>
    <w:p w14:paraId="3072FD69" w14:textId="1707D2EA" w:rsidR="00A144DB" w:rsidRPr="00A24432" w:rsidRDefault="00A144DB">
      <w:pPr>
        <w:pStyle w:val="ListParagraph"/>
        <w:numPr>
          <w:ilvl w:val="0"/>
          <w:numId w:val="25"/>
        </w:numPr>
        <w:spacing w:line="360" w:lineRule="auto"/>
        <w:jc w:val="both"/>
        <w:rPr>
          <w:rFonts w:ascii="Times New Roman" w:hAnsi="Times New Roman" w:cs="Times New Roman"/>
        </w:rPr>
      </w:pPr>
      <w:r w:rsidRPr="00A24432">
        <w:rPr>
          <w:rFonts w:ascii="Times New Roman" w:hAnsi="Times New Roman" w:cs="Times New Roman"/>
        </w:rPr>
        <w:t>Platform Independence: Java's allows the application to run on any device with a Java Virtual Machine (JVM).</w:t>
      </w:r>
    </w:p>
    <w:p w14:paraId="46706775" w14:textId="77777777" w:rsidR="00A144DB" w:rsidRPr="00A24432" w:rsidRDefault="00A144DB">
      <w:pPr>
        <w:pStyle w:val="ListParagraph"/>
        <w:numPr>
          <w:ilvl w:val="0"/>
          <w:numId w:val="25"/>
        </w:numPr>
        <w:spacing w:line="360" w:lineRule="auto"/>
        <w:jc w:val="both"/>
        <w:rPr>
          <w:rFonts w:ascii="Times New Roman" w:hAnsi="Times New Roman" w:cs="Times New Roman"/>
        </w:rPr>
      </w:pPr>
      <w:r w:rsidRPr="00A24432">
        <w:rPr>
          <w:rFonts w:ascii="Times New Roman" w:hAnsi="Times New Roman" w:cs="Times New Roman"/>
        </w:rPr>
        <w:t>Extensive Libraries: Java has a rich set of libraries, including FreeTTS, making it suitable for various applications.</w:t>
      </w:r>
    </w:p>
    <w:p w14:paraId="613DC3D3" w14:textId="77777777" w:rsidR="00A144DB" w:rsidRPr="00A24432" w:rsidRDefault="00A144DB">
      <w:pPr>
        <w:pStyle w:val="ListParagraph"/>
        <w:numPr>
          <w:ilvl w:val="0"/>
          <w:numId w:val="25"/>
        </w:numPr>
        <w:spacing w:line="360" w:lineRule="auto"/>
        <w:jc w:val="both"/>
        <w:rPr>
          <w:rFonts w:ascii="Times New Roman" w:hAnsi="Times New Roman" w:cs="Times New Roman"/>
        </w:rPr>
      </w:pPr>
      <w:r w:rsidRPr="00A24432">
        <w:rPr>
          <w:rFonts w:ascii="Times New Roman" w:hAnsi="Times New Roman" w:cs="Times New Roman"/>
        </w:rPr>
        <w:t>Strong Community Support: Java has a large and active community, providing ample resources and support.</w:t>
      </w:r>
    </w:p>
    <w:p w14:paraId="07AE36DB" w14:textId="6537879E" w:rsidR="00A144DB" w:rsidRPr="00FA2707" w:rsidRDefault="00A144DB" w:rsidP="00A24432">
      <w:pPr>
        <w:spacing w:line="360" w:lineRule="auto"/>
        <w:jc w:val="both"/>
        <w:rPr>
          <w:b/>
          <w:bCs/>
        </w:rPr>
      </w:pPr>
      <w:r w:rsidRPr="00FA2707">
        <w:rPr>
          <w:b/>
          <w:bCs/>
        </w:rPr>
        <w:t>Cons:</w:t>
      </w:r>
    </w:p>
    <w:p w14:paraId="417B3491" w14:textId="77777777" w:rsidR="00A144DB" w:rsidRPr="00A24432" w:rsidRDefault="00A144DB">
      <w:pPr>
        <w:pStyle w:val="ListParagraph"/>
        <w:numPr>
          <w:ilvl w:val="0"/>
          <w:numId w:val="26"/>
        </w:numPr>
        <w:spacing w:line="360" w:lineRule="auto"/>
        <w:jc w:val="both"/>
        <w:rPr>
          <w:rFonts w:ascii="Times New Roman" w:hAnsi="Times New Roman" w:cs="Times New Roman"/>
        </w:rPr>
      </w:pPr>
      <w:r w:rsidRPr="00A24432">
        <w:rPr>
          <w:rFonts w:ascii="Times New Roman" w:hAnsi="Times New Roman" w:cs="Times New Roman"/>
        </w:rPr>
        <w:t>Verbosity: Java code tends to be more verbose compared to languages like Python, which can lead to longer development times.</w:t>
      </w:r>
    </w:p>
    <w:p w14:paraId="33D2E3F7" w14:textId="2E9C83AE" w:rsidR="00A144DB" w:rsidRPr="00A24432" w:rsidRDefault="00A144DB">
      <w:pPr>
        <w:pStyle w:val="ListParagraph"/>
        <w:numPr>
          <w:ilvl w:val="0"/>
          <w:numId w:val="26"/>
        </w:numPr>
        <w:spacing w:line="360" w:lineRule="auto"/>
        <w:jc w:val="both"/>
        <w:rPr>
          <w:rFonts w:ascii="Times New Roman" w:hAnsi="Times New Roman" w:cs="Times New Roman"/>
        </w:rPr>
      </w:pPr>
      <w:r w:rsidRPr="00A24432">
        <w:rPr>
          <w:rFonts w:ascii="Times New Roman" w:hAnsi="Times New Roman" w:cs="Times New Roman"/>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gTTS (Google Text-to-Speech): A Python library that interfaces with Google Translate's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Large Ecosystem: Python has a vast ecosystem of libraries and frameworks, including gTTS for text-to-speech functionality.</w:t>
      </w:r>
    </w:p>
    <w:p w14:paraId="567A4884"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524C3E8A" w:rsidR="006001BA" w:rsidRPr="00A24432" w:rsidRDefault="008E71AE" w:rsidP="00326B40">
      <w:pPr>
        <w:pStyle w:val="Heading3"/>
      </w:pPr>
      <w:bookmarkStart w:id="27" w:name="_Toc157710465"/>
      <w:r w:rsidRPr="00A24432">
        <w:t xml:space="preserve">2.4.3 </w:t>
      </w:r>
      <w:r w:rsidR="00331C81" w:rsidRPr="00A24432">
        <w:t>Operating System</w:t>
      </w:r>
      <w:bookmarkEnd w:id="27"/>
    </w:p>
    <w:p w14:paraId="16BA2717" w14:textId="283B36DA" w:rsidR="00474CC3" w:rsidRDefault="00474CC3" w:rsidP="00A24432">
      <w:pPr>
        <w:spacing w:line="360" w:lineRule="auto"/>
        <w:jc w:val="both"/>
        <w:rPr>
          <w:b/>
          <w:bCs/>
        </w:rPr>
      </w:pPr>
      <w:r w:rsidRPr="00A24432">
        <w:rPr>
          <w:b/>
          <w:bCs/>
        </w:rPr>
        <w:t>2.4.3.1 Windows</w:t>
      </w:r>
    </w:p>
    <w:p w14:paraId="7A5EA9C0" w14:textId="50AFBC81" w:rsidR="00A10040" w:rsidRDefault="00DA5115" w:rsidP="00A24432">
      <w:pPr>
        <w:spacing w:line="360" w:lineRule="auto"/>
        <w:jc w:val="both"/>
      </w:pPr>
      <w:r w:rsidRPr="00DA5115">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t>It has released</w:t>
      </w:r>
      <w:r w:rsidR="00DA6133" w:rsidRPr="00DA6133">
        <w:t xml:space="preserve"> various versions, including Windows 95, XP, 7, 8, </w:t>
      </w:r>
      <w:r w:rsidR="00DA6133">
        <w:t xml:space="preserve">10 and 11. </w:t>
      </w:r>
      <w:r>
        <w:t xml:space="preserve">Windows </w:t>
      </w:r>
      <w:r w:rsidR="00C22853">
        <w:t>is</w:t>
      </w:r>
      <w:r>
        <w:t xml:space="preserve"> w</w:t>
      </w:r>
      <w:r w:rsidRPr="00DA5115">
        <w:t>idely embraced across households, businesses, and industries alike; Windows continues to serve as a fundamental element in personal computing by providing a flexible and accessible platform for users globally</w:t>
      </w:r>
      <w:r w:rsidR="00C22853">
        <w:t xml:space="preserve"> </w:t>
      </w:r>
      <w:r w:rsidR="00054DE3" w:rsidRPr="00054DE3">
        <w:t>(Computer Hope, 2019)</w:t>
      </w:r>
      <w:r w:rsidR="00C22853">
        <w:t>.</w:t>
      </w:r>
    </w:p>
    <w:p w14:paraId="3CDBFB1F" w14:textId="77777777" w:rsidR="005A7A4F" w:rsidRPr="00054DE3" w:rsidRDefault="005A7A4F" w:rsidP="00A24432">
      <w:pPr>
        <w:spacing w:line="360" w:lineRule="auto"/>
        <w:jc w:val="both"/>
      </w:pPr>
    </w:p>
    <w:p w14:paraId="79681443" w14:textId="77777777" w:rsidR="00474CC3" w:rsidRPr="005A7A4F" w:rsidRDefault="00474CC3" w:rsidP="00A24432">
      <w:pPr>
        <w:spacing w:line="360" w:lineRule="auto"/>
        <w:jc w:val="both"/>
        <w:rPr>
          <w:b/>
          <w:bCs/>
        </w:rPr>
      </w:pPr>
      <w:r w:rsidRPr="005A7A4F">
        <w:rPr>
          <w:b/>
          <w:bCs/>
        </w:rPr>
        <w:t>Pros:</w:t>
      </w:r>
    </w:p>
    <w:p w14:paraId="08A58EF0" w14:textId="7777777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Development Tools: Windows has strong support for a wide range of development tools and IDEs.</w:t>
      </w:r>
    </w:p>
    <w:p w14:paraId="2B2861B0" w14:textId="25F9452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User-Friendly: If your development team is more familiar with Windows environments, it might enhance productivity.</w:t>
      </w:r>
    </w:p>
    <w:p w14:paraId="74634138" w14:textId="77777777" w:rsidR="00474CC3" w:rsidRPr="005A7A4F" w:rsidRDefault="00474CC3" w:rsidP="00A24432">
      <w:pPr>
        <w:spacing w:line="360" w:lineRule="auto"/>
        <w:jc w:val="both"/>
        <w:rPr>
          <w:b/>
          <w:bCs/>
        </w:rPr>
      </w:pPr>
      <w:r w:rsidRPr="005A7A4F">
        <w:rPr>
          <w:b/>
          <w:bCs/>
        </w:rPr>
        <w:t>Cons:</w:t>
      </w:r>
    </w:p>
    <w:p w14:paraId="05F136CA" w14:textId="77777777" w:rsidR="00603E60" w:rsidRPr="00A24432" w:rsidRDefault="00603E60">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Loshin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7343A914" w14:textId="77777777" w:rsidR="008E71AE" w:rsidRPr="00A24432" w:rsidRDefault="008E71AE" w:rsidP="00A24432">
      <w:pPr>
        <w:spacing w:line="360" w:lineRule="auto"/>
        <w:jc w:val="both"/>
      </w:pPr>
    </w:p>
    <w:p w14:paraId="4CA3F4AD" w14:textId="77777777" w:rsidR="00474CC3" w:rsidRPr="00A24432" w:rsidRDefault="00474CC3" w:rsidP="00A24432">
      <w:pPr>
        <w:spacing w:line="360" w:lineRule="auto"/>
      </w:pPr>
    </w:p>
    <w:p w14:paraId="3C07E217" w14:textId="047E4C0A" w:rsidR="002131A6" w:rsidRPr="00A24432" w:rsidRDefault="008E71AE" w:rsidP="00326B40">
      <w:pPr>
        <w:pStyle w:val="Heading3"/>
      </w:pPr>
      <w:bookmarkStart w:id="28" w:name="_Toc157710466"/>
      <w:r w:rsidRPr="00A24432">
        <w:t xml:space="preserve">2.4.4 </w:t>
      </w:r>
      <w:r w:rsidR="002131A6" w:rsidRPr="00A24432">
        <w:t>Web Server</w:t>
      </w:r>
      <w:bookmarkEnd w:id="28"/>
    </w:p>
    <w:p w14:paraId="386FE767" w14:textId="07166878" w:rsidR="008E71AE" w:rsidRPr="00A24432" w:rsidRDefault="008E71AE" w:rsidP="00375FDB">
      <w:pPr>
        <w:pStyle w:val="Heading4"/>
        <w:rPr>
          <w:i/>
          <w:iCs/>
        </w:rPr>
      </w:pPr>
      <w:r w:rsidRPr="00A24432">
        <w:t>2.4.4.1 Apache Tomcat</w:t>
      </w:r>
    </w:p>
    <w:p w14:paraId="7CB024DD" w14:textId="523617C9" w:rsidR="00D57658" w:rsidRDefault="008A3AF4" w:rsidP="008A3AF4">
      <w:pPr>
        <w:spacing w:line="360" w:lineRule="auto"/>
        <w:jc w:val="both"/>
      </w:pPr>
      <w:r w:rsidRPr="008A3AF4">
        <w:t>Apache Tomcat, created by the Apache Software Foundation, is an open-source application server that has been specifically designed for the execution of Java Servlets and JavaServer Pages. It offers a strong and adaptable platform for running Java web applications, making it essential for developers working on projects based on Java. Serving as a servlet container, Tomcat oversees the execution of Java servlets and simplifies the deployment process for these web applications</w:t>
      </w:r>
      <w:r>
        <w:t xml:space="preserve"> </w:t>
      </w:r>
      <w:r w:rsidR="00AB4D6D" w:rsidRPr="00AB4D6D">
        <w:t>(Pomponio, 2022)</w:t>
      </w:r>
      <w:r>
        <w:t>.</w:t>
      </w:r>
    </w:p>
    <w:p w14:paraId="553BC856" w14:textId="77777777" w:rsidR="005A7A4F" w:rsidRDefault="005A7A4F" w:rsidP="008A3AF4">
      <w:pPr>
        <w:spacing w:line="360" w:lineRule="auto"/>
        <w:jc w:val="both"/>
      </w:pPr>
    </w:p>
    <w:p w14:paraId="6C220A96" w14:textId="06C392F6" w:rsidR="008E71AE" w:rsidRPr="005A7A4F" w:rsidRDefault="008E71AE" w:rsidP="00A24432">
      <w:pPr>
        <w:spacing w:line="360" w:lineRule="auto"/>
        <w:rPr>
          <w:b/>
          <w:bCs/>
        </w:rPr>
      </w:pPr>
      <w:r w:rsidRPr="005A7A4F">
        <w:rPr>
          <w:b/>
          <w:bCs/>
        </w:rPr>
        <w:lastRenderedPageBreak/>
        <w:t>Pros:</w:t>
      </w:r>
    </w:p>
    <w:p w14:paraId="70FD1F04" w14:textId="77777777" w:rsidR="008E71AE" w:rsidRPr="00A24432" w:rsidRDefault="008E71AE">
      <w:pPr>
        <w:pStyle w:val="ListParagraph"/>
        <w:numPr>
          <w:ilvl w:val="0"/>
          <w:numId w:val="29"/>
        </w:numPr>
        <w:spacing w:line="360" w:lineRule="auto"/>
        <w:rPr>
          <w:rFonts w:ascii="Times New Roman" w:hAnsi="Times New Roman" w:cs="Times New Roman"/>
        </w:rPr>
      </w:pPr>
      <w:r w:rsidRPr="00A24432">
        <w:rPr>
          <w:rFonts w:ascii="Times New Roman" w:hAnsi="Times New Roman" w:cs="Times New Roman"/>
        </w:rPr>
        <w:t>Open-source and widely used.</w:t>
      </w:r>
    </w:p>
    <w:p w14:paraId="399BC67A" w14:textId="77777777" w:rsidR="008E71AE" w:rsidRPr="00A24432" w:rsidRDefault="008E71AE">
      <w:pPr>
        <w:pStyle w:val="ListParagraph"/>
        <w:numPr>
          <w:ilvl w:val="0"/>
          <w:numId w:val="29"/>
        </w:numPr>
        <w:spacing w:line="360" w:lineRule="auto"/>
        <w:rPr>
          <w:rFonts w:ascii="Times New Roman" w:hAnsi="Times New Roman" w:cs="Times New Roman"/>
        </w:rPr>
      </w:pPr>
      <w:r w:rsidRPr="00A24432">
        <w:rPr>
          <w:rFonts w:ascii="Times New Roman" w:hAnsi="Times New Roman" w:cs="Times New Roman"/>
        </w:rPr>
        <w:t>Good documentation and community support.</w:t>
      </w:r>
    </w:p>
    <w:p w14:paraId="281A110F" w14:textId="77777777" w:rsidR="008E71AE" w:rsidRPr="00A24432" w:rsidRDefault="008E71AE">
      <w:pPr>
        <w:pStyle w:val="ListParagraph"/>
        <w:numPr>
          <w:ilvl w:val="0"/>
          <w:numId w:val="29"/>
        </w:numPr>
        <w:spacing w:line="360" w:lineRule="auto"/>
        <w:rPr>
          <w:rFonts w:ascii="Times New Roman" w:hAnsi="Times New Roman" w:cs="Times New Roman"/>
        </w:rPr>
      </w:pPr>
      <w:r w:rsidRPr="00A24432">
        <w:rPr>
          <w:rFonts w:ascii="Times New Roman" w:hAnsi="Times New Roman" w:cs="Times New Roman"/>
        </w:rPr>
        <w:t>Supports Java-based web applications.</w:t>
      </w:r>
    </w:p>
    <w:p w14:paraId="171D78C2" w14:textId="04BB0200" w:rsidR="008E71AE" w:rsidRPr="005A7A4F" w:rsidRDefault="008E71AE" w:rsidP="00A24432">
      <w:pPr>
        <w:spacing w:line="360" w:lineRule="auto"/>
        <w:rPr>
          <w:b/>
          <w:bCs/>
        </w:rPr>
      </w:pPr>
      <w:r w:rsidRPr="005A7A4F">
        <w:rPr>
          <w:b/>
          <w:bCs/>
        </w:rPr>
        <w:t>Cons:</w:t>
      </w:r>
    </w:p>
    <w:p w14:paraId="60AE56D5" w14:textId="77777777" w:rsidR="008E71AE" w:rsidRPr="00A24432" w:rsidRDefault="008E71AE">
      <w:pPr>
        <w:pStyle w:val="ListParagraph"/>
        <w:numPr>
          <w:ilvl w:val="0"/>
          <w:numId w:val="31"/>
        </w:numPr>
        <w:spacing w:line="360" w:lineRule="auto"/>
        <w:rPr>
          <w:rFonts w:ascii="Times New Roman" w:hAnsi="Times New Roman" w:cs="Times New Roman"/>
        </w:rPr>
      </w:pPr>
      <w:r w:rsidRPr="00A24432">
        <w:rPr>
          <w:rFonts w:ascii="Times New Roman" w:hAnsi="Times New Roman" w:cs="Times New Roman"/>
        </w:rPr>
        <w:t>Configuration may be complex for beginners.</w:t>
      </w:r>
    </w:p>
    <w:p w14:paraId="1B46179A" w14:textId="77777777" w:rsidR="008E71AE" w:rsidRPr="00A24432" w:rsidRDefault="008E71AE">
      <w:pPr>
        <w:pStyle w:val="ListParagraph"/>
        <w:numPr>
          <w:ilvl w:val="0"/>
          <w:numId w:val="31"/>
        </w:numPr>
        <w:spacing w:line="360" w:lineRule="auto"/>
        <w:rPr>
          <w:rFonts w:ascii="Times New Roman" w:hAnsi="Times New Roman" w:cs="Times New Roman"/>
        </w:rPr>
      </w:pPr>
      <w:r w:rsidRPr="00A24432">
        <w:rPr>
          <w:rFonts w:ascii="Times New Roman" w:hAnsi="Times New Roman" w:cs="Times New Roman"/>
        </w:rPr>
        <w:t>Requires Java knowledge for advanced customization.</w:t>
      </w:r>
    </w:p>
    <w:p w14:paraId="7118CA87" w14:textId="77777777" w:rsidR="004F5837" w:rsidRPr="00A24432" w:rsidRDefault="004F5837" w:rsidP="00A24432">
      <w:pPr>
        <w:spacing w:line="360" w:lineRule="auto"/>
      </w:pPr>
    </w:p>
    <w:p w14:paraId="251BA0C9" w14:textId="2D332CBD" w:rsidR="004F5837" w:rsidRDefault="004F5837" w:rsidP="00375FDB">
      <w:pPr>
        <w:pStyle w:val="Heading4"/>
        <w:rPr>
          <w:i/>
          <w:iCs/>
        </w:rPr>
      </w:pPr>
      <w:r w:rsidRPr="00A24432">
        <w:t>2.4.4.1 Nginx</w:t>
      </w:r>
    </w:p>
    <w:p w14:paraId="003B6851" w14:textId="77777777" w:rsidR="00D57658" w:rsidRDefault="00D57658" w:rsidP="00D57658">
      <w:pPr>
        <w:spacing w:line="360" w:lineRule="auto"/>
        <w:jc w:val="both"/>
      </w:pPr>
      <w:r w:rsidRPr="00D57658">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w:t>
      </w:r>
      <w:r>
        <w:t xml:space="preserve"> </w:t>
      </w:r>
      <w:r w:rsidRPr="00AB4D6D">
        <w:t>(Pomponio, 2022)</w:t>
      </w:r>
      <w:r>
        <w:t>.</w:t>
      </w:r>
    </w:p>
    <w:p w14:paraId="44DEFC71" w14:textId="77777777" w:rsidR="00D57658" w:rsidRPr="00D57658" w:rsidRDefault="00D57658" w:rsidP="00D57658">
      <w:pPr>
        <w:rPr>
          <w:b/>
          <w:bCs/>
        </w:rPr>
      </w:pPr>
    </w:p>
    <w:p w14:paraId="594C42EC" w14:textId="21697396" w:rsidR="008E71AE" w:rsidRPr="00A24432" w:rsidRDefault="008E71AE" w:rsidP="00A24432">
      <w:pPr>
        <w:spacing w:line="360" w:lineRule="auto"/>
      </w:pPr>
      <w:r w:rsidRPr="00A24432">
        <w:t>Pros:</w:t>
      </w:r>
    </w:p>
    <w:p w14:paraId="5DB02BA7" w14:textId="77777777" w:rsidR="008E71AE" w:rsidRPr="00A24432" w:rsidRDefault="008E71AE">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High-performance web server.</w:t>
      </w:r>
    </w:p>
    <w:p w14:paraId="4A87904A" w14:textId="77777777" w:rsidR="008E71AE" w:rsidRPr="00A24432" w:rsidRDefault="008E71AE">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Efficient resource usage.</w:t>
      </w:r>
    </w:p>
    <w:p w14:paraId="40E3CF00" w14:textId="7EC5C8F3" w:rsidR="00DD1F7A" w:rsidRPr="00A24432" w:rsidRDefault="008E71AE">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for serving static content.</w:t>
      </w:r>
    </w:p>
    <w:p w14:paraId="395C768F" w14:textId="00245AEE" w:rsidR="008E71AE" w:rsidRPr="00A24432" w:rsidRDefault="008E71AE" w:rsidP="00A24432">
      <w:pPr>
        <w:spacing w:line="360" w:lineRule="auto"/>
      </w:pPr>
      <w:r w:rsidRPr="00A24432">
        <w:t>Cons:</w:t>
      </w:r>
    </w:p>
    <w:p w14:paraId="2B3D287D" w14:textId="77777777" w:rsidR="008E71AE" w:rsidRPr="00A24432" w:rsidRDefault="008E71AE">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Less suitable for dynamic content (compared to Apache).</w:t>
      </w:r>
    </w:p>
    <w:p w14:paraId="6DDE026C" w14:textId="605F42CB" w:rsidR="008E71AE" w:rsidRPr="00F417A0" w:rsidRDefault="008E71AE">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Advanced configurations might be challenging.</w:t>
      </w:r>
    </w:p>
    <w:p w14:paraId="397C09B7" w14:textId="534E0038" w:rsidR="00E45BAD" w:rsidRDefault="00E45BAD">
      <w:r>
        <w:br w:type="page"/>
      </w:r>
    </w:p>
    <w:p w14:paraId="6E215486" w14:textId="5841298E" w:rsidR="002131A6" w:rsidRPr="00A24432" w:rsidRDefault="002625B9" w:rsidP="00326B40">
      <w:pPr>
        <w:pStyle w:val="Heading3"/>
      </w:pPr>
      <w:bookmarkStart w:id="29" w:name="_Toc157710467"/>
      <w:r w:rsidRPr="00A24432">
        <w:lastRenderedPageBreak/>
        <w:t xml:space="preserve">2.4.5 </w:t>
      </w:r>
      <w:r w:rsidR="002131A6" w:rsidRPr="00A24432">
        <w:t>Web browser</w:t>
      </w:r>
      <w:bookmarkEnd w:id="29"/>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375FDB">
      <w:pPr>
        <w:pStyle w:val="Heading4"/>
        <w:rPr>
          <w:i/>
          <w:iCs/>
        </w:rPr>
      </w:pPr>
      <w:r w:rsidRPr="00A24432">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0" w:name="_Toc157710468"/>
      <w: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1" w:name="_Toc157710469"/>
      <w:r w:rsidRPr="0029112E">
        <w:lastRenderedPageBreak/>
        <w:t xml:space="preserve">Chapter </w:t>
      </w:r>
      <w:r>
        <w:t>3</w:t>
      </w:r>
      <w:r w:rsidRPr="0029112E">
        <w:t xml:space="preserve">: </w:t>
      </w:r>
      <w:r>
        <w:t>Methodology</w:t>
      </w:r>
      <w:bookmarkEnd w:id="31"/>
    </w:p>
    <w:p w14:paraId="699FD453" w14:textId="138C2A99" w:rsidR="000719E7" w:rsidRDefault="008F253E" w:rsidP="00326B40">
      <w:pPr>
        <w:pStyle w:val="Heading2"/>
      </w:pPr>
      <w:bookmarkStart w:id="32" w:name="_Toc157710470"/>
      <w:r>
        <w:t>3</w:t>
      </w:r>
      <w:r w:rsidR="00A028EB">
        <w:t>.1 Introduction</w:t>
      </w:r>
      <w:bookmarkEnd w:id="32"/>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an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3" w:name="_Toc157710471"/>
      <w:r>
        <w:t xml:space="preserve">3.2 </w:t>
      </w:r>
      <w:r w:rsidR="0072492F">
        <w:t>Agile</w:t>
      </w:r>
      <w:r>
        <w:t xml:space="preserve"> Methodology</w:t>
      </w:r>
      <w:bookmarkEnd w:id="33"/>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vpadmin,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4" w:name="_Toc157710472"/>
      <w:r>
        <w:lastRenderedPageBreak/>
        <w:t>3.3 Waterfall Methodology</w:t>
      </w:r>
      <w:bookmarkEnd w:id="34"/>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vpadmin, 2023)</w:t>
      </w:r>
      <w:r w:rsidRPr="00D4387E">
        <w:t>. The Waterfall methodology functions as an application development tool, flowing through the different stages of a project in a sequential manner, similar to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5" w:name="_Toc157710473"/>
      <w:r>
        <w:t>3.4 Methodology Choice and Justification</w:t>
      </w:r>
      <w:bookmarkEnd w:id="35"/>
    </w:p>
    <w:p w14:paraId="2DFFFCB3" w14:textId="7C2CD26F"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r w:rsidR="008056CA">
              <w:t>prioritize</w:t>
            </w:r>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7" w:name="_Toc15771047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33340EA9">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578177B6"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C06B0A">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Iterate on features based on feedback, addressing usability issues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39" w:name="_Toc157710475"/>
      <w:r>
        <w:lastRenderedPageBreak/>
        <w:t xml:space="preserve">3.6 </w:t>
      </w:r>
      <w:r w:rsidR="00291F74">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710AD5E"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C06B0A">
        <w:rPr>
          <w:noProof/>
        </w:rPr>
        <w:t>7</w:t>
      </w:r>
      <w:r>
        <w:rPr>
          <w:noProof/>
        </w:rPr>
        <w:fldChar w:fldCharType="end"/>
      </w:r>
      <w:r>
        <w:t>: Survey welcome page</w:t>
      </w:r>
      <w:bookmarkEnd w:id="40"/>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3F4A907C"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C06B0A">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31A6A663"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C06B0A">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33D04EBA"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C06B0A">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in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FinEas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FinEas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4" w:name="_Toc157710476"/>
      <w:r>
        <w:lastRenderedPageBreak/>
        <w:t xml:space="preserve">3.7 </w:t>
      </w:r>
      <w:r w:rsidR="004F2760">
        <w:t>Analysis</w:t>
      </w:r>
      <w:bookmarkEnd w:id="44"/>
    </w:p>
    <w:p w14:paraId="0B6E27B0" w14:textId="0084148B" w:rsidR="00A90EBE" w:rsidRPr="00A24432" w:rsidRDefault="00A90EBE" w:rsidP="00326B40">
      <w:pPr>
        <w:pStyle w:val="Heading3"/>
      </w:pPr>
      <w:bookmarkStart w:id="45" w:name="_Toc157710477"/>
      <w:r>
        <w:t>3.7.1</w:t>
      </w:r>
      <w:r w:rsidRPr="00A24432">
        <w:t xml:space="preserve"> </w:t>
      </w:r>
      <w: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446E094C"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C06B0A">
        <w:rPr>
          <w:noProof/>
        </w:rPr>
        <w:t>11</w:t>
      </w:r>
      <w:r>
        <w:rPr>
          <w:noProof/>
        </w:rPr>
        <w:fldChar w:fldCharType="end"/>
      </w:r>
      <w:r w:rsidRPr="002578DE">
        <w:t>: Survey Respondent Age Chart</w:t>
      </w:r>
      <w:bookmarkEnd w:id="46"/>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15187004"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C06B0A">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2B9250EA"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C06B0A">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530BE829"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C06B0A">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r w:rsidRPr="002578DE">
        <w:t>There are 73.2%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637A1C39"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C06B0A">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548F5C9A"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C06B0A">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r w:rsidRPr="00043BF4">
        <w:t>The majority of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2" w:name="_Toc157710478"/>
      <w:r>
        <w:lastRenderedPageBreak/>
        <w:t>3.7.2</w:t>
      </w:r>
      <w:r w:rsidRPr="00A24432">
        <w:t xml:space="preserve"> </w:t>
      </w:r>
      <w:r>
        <w:t>Section B: Accessibility and User Preferences</w:t>
      </w:r>
      <w:bookmarkEnd w:id="52"/>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5FC6F935"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C06B0A">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4E69D832"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C06B0A">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2DEAEE6C"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C06B0A">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6F109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C06B0A">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4DABDE59"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C06B0A">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Question 6: I often navigate online financial platforms using external assistive tools</w:t>
      </w:r>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1539F4A3"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C06B0A">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511C92D6"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C06B0A">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238BAE2"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C06B0A">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0E3E7E40"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C06B0A">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5E2DB2B7"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C06B0A">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is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68282834"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C06B0A">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Question 12: I agree that technology like FinEas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4AAFC2C1"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C06B0A">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The analysis of Question 12 highlights a strong consensus among participants, with 58.5% expressing a robust agreement that technology like FinEase can significantly contribute to achieving Sustainable Development Goal (SDG) 10. This positive response indicates a widespread belief in the potential of FinEase, emphasizing its perceived impact on reducing inequality. The alignment of user perceptions with broader societal goals underscores the significance of FinEase's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26CFB487"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C06B0A">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The analysis of Question 13 indicates a high level of confidence among participants, with 53.7% expressing strong agreement regarding the adoption of FinEase and its potential to significantly improve financial inclusivity. This positive response underscores a prevailing optimism among users regarding the efficacy of FinEase in fostering a more inclusive financial landscape. The confidence expressed by participants reflects a belief in the transformative impact of technology, reinforcing the notion that initiatives like FinEas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The fear of cybersecurity threats and scams is a significant barrier. Users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Implementing a user interface that avoids relying on color alone for conveying information is vital. Additionally, considering font style, size, and color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6" w:name="_Toc157710479"/>
      <w: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7" w:name="_Toc157710480"/>
      <w:r w:rsidRPr="00326B40">
        <w:rPr>
          <w:highlight w:val="yellow"/>
        </w:rPr>
        <w:lastRenderedPageBreak/>
        <w:t>Chapter 4: Design and Implementation</w:t>
      </w:r>
      <w:bookmarkEnd w:id="67"/>
    </w:p>
    <w:p w14:paraId="412317E0" w14:textId="5C8EA423" w:rsidR="00677011" w:rsidRPr="00326B40" w:rsidRDefault="00677011" w:rsidP="00326B40">
      <w:pPr>
        <w:pStyle w:val="Heading2"/>
      </w:pPr>
      <w:bookmarkStart w:id="68" w:name="_Toc157710481"/>
      <w:r w:rsidRPr="00326B40">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6959A5D6" w:rsidR="00B22312" w:rsidRPr="00326B40" w:rsidRDefault="00677011" w:rsidP="00326B40">
      <w:pPr>
        <w:pStyle w:val="Heading2"/>
      </w:pPr>
      <w:bookmarkStart w:id="69" w:name="_Toc157710482"/>
      <w:r w:rsidRPr="00326B40">
        <w:t xml:space="preserve">4.2 </w:t>
      </w:r>
      <w:bookmarkEnd w:id="69"/>
      <w:r w:rsidR="003A7105" w:rsidRPr="00326B40">
        <w:t>System Design</w:t>
      </w:r>
    </w:p>
    <w:p w14:paraId="66A898B6" w14:textId="1E181737" w:rsidR="00CA506B" w:rsidRPr="00326B40" w:rsidRDefault="00326B40" w:rsidP="00326B40">
      <w:pPr>
        <w:pStyle w:val="Heading3"/>
      </w:pPr>
      <w:r w:rsidRPr="00326B40">
        <w:t xml:space="preserve">4.2.1 </w:t>
      </w:r>
      <w:r w:rsidR="00CA506B" w:rsidRPr="00326B40">
        <w:t>Use Case Diagram</w:t>
      </w:r>
    </w:p>
    <w:p w14:paraId="05FBE6F3" w14:textId="78343AFD" w:rsidR="00D5649F" w:rsidRDefault="00267D4D" w:rsidP="00AC2527">
      <w:r>
        <w:rPr>
          <w:noProof/>
        </w:rPr>
        <w:drawing>
          <wp:inline distT="0" distB="0" distL="0" distR="0" wp14:anchorId="04F4F8C7" wp14:editId="74426BF2">
            <wp:extent cx="5461530" cy="4679950"/>
            <wp:effectExtent l="0" t="0" r="0" b="0"/>
            <wp:docPr id="1023274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274474"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461530" cy="4679950"/>
                    </a:xfrm>
                    <a:prstGeom prst="rect">
                      <a:avLst/>
                    </a:prstGeom>
                    <a:noFill/>
                    <a:ln>
                      <a:noFill/>
                    </a:ln>
                  </pic:spPr>
                </pic:pic>
              </a:graphicData>
            </a:graphic>
          </wp:inline>
        </w:drawing>
      </w:r>
    </w:p>
    <w:p w14:paraId="52BE2288" w14:textId="18441317" w:rsidR="00375FDB" w:rsidRDefault="001C2031" w:rsidP="00AC2527">
      <w:pPr>
        <w:spacing w:after="240" w:line="360" w:lineRule="auto"/>
        <w:jc w:val="center"/>
        <w:rPr>
          <w:highlight w:val="yellow"/>
        </w:rPr>
      </w:pPr>
      <w:r w:rsidRPr="00AC2527">
        <w:rPr>
          <w:highlight w:val="yellow"/>
        </w:rPr>
        <w:t>The system focuses on the customize webpage and text to speech feature</w:t>
      </w:r>
    </w:p>
    <w:p w14:paraId="069D0F75" w14:textId="77777777" w:rsidR="00375FDB" w:rsidRDefault="00375FDB">
      <w:pPr>
        <w:rPr>
          <w:highlight w:val="yellow"/>
        </w:rPr>
      </w:pPr>
      <w:r>
        <w:rPr>
          <w:highlight w:val="yellow"/>
        </w:rPr>
        <w:br w:type="page"/>
      </w:r>
    </w:p>
    <w:p w14:paraId="29E8AA25" w14:textId="4CA82D73" w:rsidR="00A96B0C" w:rsidRDefault="00AC2527" w:rsidP="007F7C16">
      <w:pPr>
        <w:pStyle w:val="Heading4"/>
      </w:pPr>
      <w:r w:rsidRPr="00375FDB">
        <w:lastRenderedPageBreak/>
        <w:t>4.2.1</w:t>
      </w:r>
      <w:r w:rsidRPr="00375FDB">
        <w:t>.1</w:t>
      </w:r>
      <w:r w:rsidRPr="00375FDB">
        <w:t xml:space="preserve"> Use Case </w:t>
      </w:r>
      <w:r w:rsidR="00375FDB">
        <w:t>Specification</w:t>
      </w:r>
      <w:r w:rsidRPr="00375FDB">
        <w:t xml:space="preserve"> </w:t>
      </w:r>
      <w:r w:rsidR="007F7C16">
        <w:t>–</w:t>
      </w:r>
      <w:r w:rsidRPr="00375FDB">
        <w:t xml:space="preserve"> </w:t>
      </w:r>
      <w:r w:rsidR="007F7C16">
        <w:t>Bank Information</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43D20E35" w:rsidR="00A96B0C" w:rsidRDefault="00E7619C" w:rsidP="0011263F">
            <w:pPr>
              <w:spacing w:line="360" w:lineRule="auto"/>
            </w:pPr>
            <w:r>
              <w:t>Text</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77777777" w:rsidR="00A96B0C" w:rsidRDefault="00A96B0C" w:rsidP="0011263F">
            <w:pPr>
              <w:spacing w:line="360" w:lineRule="auto"/>
            </w:pP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77777777" w:rsidR="00A96B0C" w:rsidRDefault="00A96B0C" w:rsidP="0011263F">
            <w:pPr>
              <w:spacing w:line="360" w:lineRule="auto"/>
            </w:pP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77777777" w:rsidR="00A96B0C" w:rsidRDefault="00A96B0C" w:rsidP="0011263F">
            <w:pPr>
              <w:spacing w:line="360" w:lineRule="auto"/>
            </w:pP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7777777" w:rsidR="00A96B0C" w:rsidRDefault="00A96B0C" w:rsidP="0011263F">
            <w:pPr>
              <w:spacing w:line="360" w:lineRule="auto"/>
            </w:pP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08FFE05D" w14:textId="77777777" w:rsidR="00A96B0C" w:rsidRDefault="00A96B0C" w:rsidP="0011263F">
            <w:pPr>
              <w:spacing w:line="360" w:lineRule="auto"/>
            </w:pP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77777777" w:rsidR="00A96B0C" w:rsidRDefault="00A96B0C" w:rsidP="0011263F">
            <w:pPr>
              <w:spacing w:line="360" w:lineRule="auto"/>
            </w:pP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77777777" w:rsidR="00A96B0C" w:rsidRDefault="00A96B0C" w:rsidP="0011263F">
            <w:pPr>
              <w:spacing w:line="360" w:lineRule="auto"/>
            </w:pPr>
          </w:p>
        </w:tc>
      </w:tr>
    </w:tbl>
    <w:p w14:paraId="0B9C38E8" w14:textId="77777777" w:rsidR="007F7C16" w:rsidRDefault="007F7C16" w:rsidP="00AB7B2B">
      <w:pPr>
        <w:spacing w:after="240" w:line="360" w:lineRule="auto"/>
      </w:pPr>
    </w:p>
    <w:p w14:paraId="42D7C468" w14:textId="77777777" w:rsidR="007F7C16" w:rsidRDefault="007F7C16" w:rsidP="007F7C16">
      <w:pPr>
        <w:pStyle w:val="Heading4"/>
      </w:pPr>
      <w:r w:rsidRPr="00375FDB">
        <w:t xml:space="preserve">4.2.1.1 Use Case </w:t>
      </w:r>
      <w:r>
        <w:t>Specification</w:t>
      </w:r>
      <w:r w:rsidRPr="00375FDB">
        <w:t xml:space="preserve"> - Register</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77777777" w:rsidR="007F7C16" w:rsidRDefault="007F7C16" w:rsidP="005404E9">
            <w:pPr>
              <w:spacing w:line="360" w:lineRule="auto"/>
            </w:pPr>
            <w:r>
              <w:t>Text</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77777777" w:rsidR="007F7C16" w:rsidRDefault="007F7C16" w:rsidP="005404E9">
            <w:pPr>
              <w:spacing w:line="360" w:lineRule="auto"/>
            </w:pP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77777777" w:rsidR="007F7C16" w:rsidRDefault="007F7C16" w:rsidP="005404E9">
            <w:pPr>
              <w:spacing w:line="360" w:lineRule="auto"/>
            </w:pP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77777777" w:rsidR="007F7C16" w:rsidRDefault="007F7C16" w:rsidP="005404E9">
            <w:pPr>
              <w:spacing w:line="360" w:lineRule="auto"/>
            </w:pP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77777777" w:rsidR="007F7C16" w:rsidRDefault="007F7C16" w:rsidP="005404E9">
            <w:pPr>
              <w:spacing w:line="360" w:lineRule="auto"/>
            </w:pP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348E51C4" w14:textId="77777777" w:rsidR="007F7C16" w:rsidRDefault="007F7C16" w:rsidP="005404E9">
            <w:pPr>
              <w:spacing w:line="360" w:lineRule="auto"/>
            </w:pPr>
          </w:p>
        </w:tc>
      </w:tr>
      <w:tr w:rsidR="007F7C16" w14:paraId="7B7B5F9A" w14:textId="77777777" w:rsidTr="005404E9">
        <w:tc>
          <w:tcPr>
            <w:tcW w:w="2515" w:type="dxa"/>
          </w:tcPr>
          <w:p w14:paraId="7F9CE5BD" w14:textId="77777777" w:rsidR="007F7C16" w:rsidRPr="0011263F" w:rsidRDefault="007F7C16" w:rsidP="005404E9">
            <w:pPr>
              <w:spacing w:line="360" w:lineRule="auto"/>
              <w:rPr>
                <w:b/>
                <w:bCs/>
              </w:rPr>
            </w:pPr>
            <w:r w:rsidRPr="0011263F">
              <w:rPr>
                <w:b/>
                <w:bCs/>
              </w:rPr>
              <w:t>Alternative Flow</w:t>
            </w:r>
          </w:p>
        </w:tc>
        <w:tc>
          <w:tcPr>
            <w:tcW w:w="6835" w:type="dxa"/>
          </w:tcPr>
          <w:p w14:paraId="412675A0" w14:textId="77777777" w:rsidR="007F7C16" w:rsidRDefault="007F7C16" w:rsidP="005404E9">
            <w:pPr>
              <w:spacing w:line="360" w:lineRule="auto"/>
            </w:pPr>
          </w:p>
        </w:tc>
      </w:tr>
      <w:tr w:rsidR="007F7C16" w14:paraId="09E05939" w14:textId="77777777" w:rsidTr="005404E9">
        <w:tc>
          <w:tcPr>
            <w:tcW w:w="2515" w:type="dxa"/>
          </w:tcPr>
          <w:p w14:paraId="470F870A" w14:textId="77777777" w:rsidR="007F7C16" w:rsidRPr="0011263F" w:rsidRDefault="007F7C16" w:rsidP="005404E9">
            <w:pPr>
              <w:spacing w:line="360" w:lineRule="auto"/>
              <w:rPr>
                <w:b/>
                <w:bCs/>
              </w:rPr>
            </w:pPr>
            <w:r w:rsidRPr="0011263F">
              <w:rPr>
                <w:b/>
                <w:bCs/>
              </w:rPr>
              <w:t>Postcondition(s)</w:t>
            </w:r>
          </w:p>
        </w:tc>
        <w:tc>
          <w:tcPr>
            <w:tcW w:w="6835" w:type="dxa"/>
          </w:tcPr>
          <w:p w14:paraId="39BC5A48" w14:textId="77777777" w:rsidR="007F7C16" w:rsidRDefault="007F7C16" w:rsidP="005404E9">
            <w:pPr>
              <w:spacing w:line="360" w:lineRule="auto"/>
            </w:pPr>
          </w:p>
        </w:tc>
      </w:tr>
    </w:tbl>
    <w:p w14:paraId="11934DBF" w14:textId="1AB210E6" w:rsidR="007F7C16" w:rsidRDefault="007F7C16" w:rsidP="00AB7B2B">
      <w:pPr>
        <w:spacing w:after="240" w:line="360" w:lineRule="auto"/>
      </w:pPr>
    </w:p>
    <w:p w14:paraId="5AA3ABE0" w14:textId="77777777" w:rsidR="007F7C16" w:rsidRDefault="007F7C16" w:rsidP="00AB7B2B">
      <w:pPr>
        <w:spacing w:after="240" w:line="360" w:lineRule="auto"/>
      </w:pPr>
    </w:p>
    <w:p w14:paraId="73A29101" w14:textId="749830DA" w:rsidR="004A48BE" w:rsidRDefault="007F7C16" w:rsidP="00AB7B2B">
      <w:pPr>
        <w:spacing w:after="240" w:line="360" w:lineRule="auto"/>
      </w:pPr>
      <w:r>
        <w:t>Use case specification</w:t>
      </w:r>
    </w:p>
    <w:p w14:paraId="0D9704EC" w14:textId="77777777" w:rsidR="004A48BE" w:rsidRDefault="004A48BE">
      <w:r>
        <w:br w:type="page"/>
      </w:r>
    </w:p>
    <w:p w14:paraId="6CC5D85E" w14:textId="5F31952E" w:rsidR="00CA506B" w:rsidRDefault="00EE40CA" w:rsidP="00EE40CA">
      <w:pPr>
        <w:pStyle w:val="Heading3"/>
      </w:pPr>
      <w:r>
        <w:lastRenderedPageBreak/>
        <w:t xml:space="preserve">4.2.2 </w:t>
      </w:r>
      <w:r w:rsidR="00CA506B">
        <w:t>Activity Diagrams</w:t>
      </w:r>
    </w:p>
    <w:p w14:paraId="64E99687" w14:textId="77777777" w:rsidR="00E07506" w:rsidRDefault="004A48BE" w:rsidP="004A48BE">
      <w:pPr>
        <w:pStyle w:val="Heading4"/>
      </w:pPr>
      <w:r>
        <w:t>4.2.2.1 Bank Information</w:t>
      </w:r>
    </w:p>
    <w:p w14:paraId="290F4A7F" w14:textId="77777777" w:rsidR="00E07506" w:rsidRDefault="00E07506" w:rsidP="00E07506">
      <w:pPr>
        <w:spacing w:after="240" w:line="360" w:lineRule="auto"/>
        <w:jc w:val="both"/>
      </w:pPr>
    </w:p>
    <w:p w14:paraId="115C75DD" w14:textId="77777777" w:rsidR="00E07506" w:rsidRDefault="00E07506" w:rsidP="00E07506">
      <w:pPr>
        <w:spacing w:after="240" w:line="360" w:lineRule="auto"/>
        <w:jc w:val="both"/>
      </w:pPr>
    </w:p>
    <w:p w14:paraId="2D7473B9" w14:textId="40A5CB30" w:rsidR="004A48BE" w:rsidRDefault="00E07506" w:rsidP="004A48BE">
      <w:pPr>
        <w:pStyle w:val="Heading4"/>
      </w:pPr>
      <w:r>
        <w:t>4.2.2.</w:t>
      </w:r>
      <w:r>
        <w:t>2</w:t>
      </w:r>
      <w:r>
        <w:t xml:space="preserve"> </w:t>
      </w:r>
      <w:r>
        <w:t xml:space="preserve">Register </w:t>
      </w:r>
      <w:r w:rsidR="004A48BE">
        <w:br w:type="page"/>
      </w:r>
    </w:p>
    <w:p w14:paraId="6D4AE890" w14:textId="7207B856" w:rsidR="00CA506B" w:rsidRDefault="00CA506B" w:rsidP="00AB7B2B">
      <w:pPr>
        <w:spacing w:after="240" w:line="360" w:lineRule="auto"/>
      </w:pPr>
      <w:r>
        <w:lastRenderedPageBreak/>
        <w:t>Next. 4.3 Database Design (If needed)</w:t>
      </w:r>
    </w:p>
    <w:p w14:paraId="2CE78651" w14:textId="77777777" w:rsidR="00AB7B2B" w:rsidRPr="00B22312" w:rsidRDefault="00AB7B2B" w:rsidP="00B22312"/>
    <w:p w14:paraId="774B8ACE" w14:textId="40CE5C45" w:rsidR="00D4230D" w:rsidRPr="00AB7B2B" w:rsidRDefault="00677011" w:rsidP="00326B40">
      <w:pPr>
        <w:pStyle w:val="Heading2"/>
      </w:pPr>
      <w:bookmarkStart w:id="70" w:name="_Toc157710483"/>
      <w:r>
        <w:t>4.</w:t>
      </w:r>
      <w:r w:rsidR="00D4230D">
        <w:t>3</w:t>
      </w:r>
      <w:r>
        <w:t xml:space="preserve"> </w:t>
      </w:r>
      <w:r w:rsidR="00B22312">
        <w:t>Interface Design</w:t>
      </w:r>
      <w:bookmarkEnd w:id="70"/>
    </w:p>
    <w:p w14:paraId="3EA45143" w14:textId="32C6E144" w:rsidR="00AB7B2B" w:rsidRDefault="00AB7B2B" w:rsidP="00AB7B2B">
      <w:pPr>
        <w:spacing w:after="240" w:line="360" w:lineRule="auto"/>
      </w:pPr>
      <w:r w:rsidRPr="00E166DA">
        <w:t xml:space="preserve">technology </w:t>
      </w:r>
    </w:p>
    <w:p w14:paraId="75EA7556" w14:textId="77777777" w:rsidR="00AB7B2B" w:rsidRDefault="00AB7B2B" w:rsidP="00D4230D"/>
    <w:p w14:paraId="322528F0" w14:textId="4A1E6EEF" w:rsidR="00D4230D" w:rsidRDefault="00D4230D" w:rsidP="00326B40">
      <w:pPr>
        <w:pStyle w:val="Heading2"/>
      </w:pPr>
      <w:bookmarkStart w:id="71" w:name="_Toc157710484"/>
      <w:r>
        <w:t>4.4 Execution</w:t>
      </w:r>
      <w:bookmarkEnd w:id="71"/>
    </w:p>
    <w:p w14:paraId="42A91F82" w14:textId="6B7FDC5C" w:rsidR="00AB7B2B" w:rsidRDefault="00AB7B2B" w:rsidP="00AB7B2B">
      <w:pPr>
        <w:spacing w:after="240" w:line="360" w:lineRule="auto"/>
      </w:pPr>
      <w:r w:rsidRPr="00E166DA">
        <w:t>technology</w:t>
      </w:r>
    </w:p>
    <w:p w14:paraId="5C34C6A3" w14:textId="77777777" w:rsidR="001012AA" w:rsidRDefault="001012AA" w:rsidP="001012AA"/>
    <w:p w14:paraId="6FB54ADB" w14:textId="52E8216C" w:rsidR="001012AA" w:rsidRDefault="001012AA" w:rsidP="00326B40">
      <w:pPr>
        <w:pStyle w:val="Heading2"/>
      </w:pPr>
      <w:bookmarkStart w:id="72" w:name="_Toc157710485"/>
      <w:r>
        <w:t>4.5 Screenshot</w:t>
      </w:r>
      <w:bookmarkEnd w:id="72"/>
    </w:p>
    <w:p w14:paraId="1905A620" w14:textId="2335B088" w:rsidR="001012AA" w:rsidRDefault="001012AA" w:rsidP="001012AA">
      <w:pPr>
        <w:spacing w:after="240" w:line="360" w:lineRule="auto"/>
      </w:pPr>
      <w:r w:rsidRPr="00E166DA">
        <w:t xml:space="preserve">technology </w:t>
      </w:r>
    </w:p>
    <w:p w14:paraId="41C877CF" w14:textId="77777777" w:rsidR="00AB7B2B" w:rsidRPr="00AB7B2B" w:rsidRDefault="00AB7B2B" w:rsidP="00AB7B2B"/>
    <w:p w14:paraId="2E570ADF" w14:textId="77777777" w:rsidR="001012AA" w:rsidRDefault="001012AA" w:rsidP="001012AA"/>
    <w:p w14:paraId="5C48D04C" w14:textId="2A711B03" w:rsidR="001012AA" w:rsidRDefault="001012AA" w:rsidP="00326B40">
      <w:pPr>
        <w:pStyle w:val="Heading2"/>
      </w:pPr>
      <w:bookmarkStart w:id="73" w:name="_Toc157710486"/>
      <w:r>
        <w:t>4.6 Summary</w:t>
      </w:r>
      <w:bookmarkEnd w:id="73"/>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326B40">
      <w:pPr>
        <w:pStyle w:val="Heading1"/>
      </w:pPr>
      <w:bookmarkStart w:id="74" w:name="_Toc157710487"/>
      <w:r w:rsidRPr="0029112E">
        <w:lastRenderedPageBreak/>
        <w:t xml:space="preserve">Chapter </w:t>
      </w:r>
      <w:r>
        <w:t>5</w:t>
      </w:r>
      <w:r w:rsidRPr="0029112E">
        <w:t xml:space="preserve">: </w:t>
      </w:r>
      <w:r>
        <w:t>Result and Discussion</w:t>
      </w:r>
      <w:bookmarkEnd w:id="74"/>
    </w:p>
    <w:p w14:paraId="3C1EB1CD" w14:textId="6DA9081A" w:rsidR="0014005F" w:rsidRDefault="0014005F" w:rsidP="00326B40">
      <w:pPr>
        <w:pStyle w:val="Heading2"/>
      </w:pPr>
      <w:bookmarkStart w:id="75" w:name="_Toc157710488"/>
      <w:r>
        <w:t>5.1 Introduction</w:t>
      </w:r>
      <w:bookmarkEnd w:id="75"/>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696115EF" w:rsidR="0014005F" w:rsidRPr="00AB7B2B" w:rsidRDefault="00037E58" w:rsidP="00326B40">
      <w:pPr>
        <w:pStyle w:val="Heading2"/>
      </w:pPr>
      <w:bookmarkStart w:id="76" w:name="_Toc157710489"/>
      <w:r>
        <w:t>5</w:t>
      </w:r>
      <w:r w:rsidR="0014005F">
        <w:t>.2 Testing Design/ Plan</w:t>
      </w:r>
      <w:bookmarkEnd w:id="76"/>
    </w:p>
    <w:p w14:paraId="36FFF2F7" w14:textId="02C5D7A5" w:rsidR="0014005F" w:rsidRDefault="0014005F" w:rsidP="0014005F">
      <w:pPr>
        <w:spacing w:after="240" w:line="360" w:lineRule="auto"/>
      </w:pPr>
      <w:r w:rsidRPr="00E166DA">
        <w:t xml:space="preserve">technology </w:t>
      </w:r>
    </w:p>
    <w:p w14:paraId="1418B2AB" w14:textId="77777777" w:rsidR="0014005F" w:rsidRPr="00B22312" w:rsidRDefault="0014005F" w:rsidP="0014005F"/>
    <w:p w14:paraId="128B01CC" w14:textId="4E1778E6" w:rsidR="0014005F" w:rsidRPr="00AB7B2B" w:rsidRDefault="00037E58" w:rsidP="00326B40">
      <w:pPr>
        <w:pStyle w:val="Heading2"/>
      </w:pPr>
      <w:bookmarkStart w:id="77" w:name="_Toc157710490"/>
      <w:r>
        <w:t>5</w:t>
      </w:r>
      <w:r w:rsidR="0014005F">
        <w:t>.3 System Testing and Discussion</w:t>
      </w:r>
      <w:bookmarkEnd w:id="77"/>
    </w:p>
    <w:p w14:paraId="79D0A102" w14:textId="7AEE90F5" w:rsidR="0014005F" w:rsidRDefault="0014005F" w:rsidP="0014005F">
      <w:pPr>
        <w:spacing w:after="240" w:line="360" w:lineRule="auto"/>
      </w:pPr>
      <w:r w:rsidRPr="00E166DA">
        <w:t xml:space="preserve">technology </w:t>
      </w:r>
    </w:p>
    <w:p w14:paraId="53BDC8E1" w14:textId="77777777" w:rsidR="0014005F" w:rsidRDefault="0014005F" w:rsidP="0014005F"/>
    <w:p w14:paraId="32D04305" w14:textId="0AF0E7E5" w:rsidR="0014005F" w:rsidRDefault="0014005F" w:rsidP="00326B40">
      <w:pPr>
        <w:pStyle w:val="Heading2"/>
      </w:pPr>
      <w:bookmarkStart w:id="78" w:name="_Toc157710491"/>
      <w:r>
        <w:t>6.4 Summary</w:t>
      </w:r>
      <w:bookmarkEnd w:id="78"/>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79" w:name="_Toc157710492"/>
      <w:r w:rsidRPr="0029112E">
        <w:lastRenderedPageBreak/>
        <w:t xml:space="preserve">Chapter </w:t>
      </w:r>
      <w:r w:rsidR="00476809">
        <w:t>6</w:t>
      </w:r>
      <w:r w:rsidRPr="0029112E">
        <w:t xml:space="preserve">: </w:t>
      </w:r>
      <w:r>
        <w:t>Conclusion</w:t>
      </w:r>
      <w:bookmarkEnd w:id="79"/>
    </w:p>
    <w:p w14:paraId="276AD0AB" w14:textId="2153F13A" w:rsidR="00E83D24" w:rsidRDefault="00E66B08" w:rsidP="00326B40">
      <w:pPr>
        <w:pStyle w:val="Heading2"/>
      </w:pPr>
      <w:bookmarkStart w:id="80" w:name="_Toc157710493"/>
      <w:r>
        <w:t>6</w:t>
      </w:r>
      <w:r w:rsidR="00DE19C6">
        <w:t xml:space="preserve">.1 </w:t>
      </w:r>
      <w:r w:rsidR="00AF2520">
        <w:t>Critical Evaluation</w:t>
      </w:r>
      <w:bookmarkEnd w:id="80"/>
    </w:p>
    <w:p w14:paraId="139AEE91" w14:textId="3AB9DF66" w:rsidR="00E166DA" w:rsidRPr="00F27561" w:rsidRDefault="00E166DA" w:rsidP="00586630">
      <w:pPr>
        <w:spacing w:line="360" w:lineRule="auto"/>
        <w:jc w:val="both"/>
        <w:rPr>
          <w:i/>
          <w:iCs/>
        </w:rPr>
      </w:pPr>
      <w:r w:rsidRPr="00F27561">
        <w:rPr>
          <w:i/>
          <w:iCs/>
        </w:rPr>
        <w:t>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FinEase, strives to bridge the accessibility gap and offer concrete benefits such as enhanced financial inclusion, efficiency, and compliance with accessibility regulations. The culmination of research, analysis,and strategic planning positions FinEas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81" w:name="_Toc157710494"/>
      <w:r>
        <w:t>6</w:t>
      </w:r>
      <w:r w:rsidR="00E83D24">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it is important to recognize certain constraints. One main limitation is the reliance on existing technologies and compatibility requirements. The success of FinEas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82" w:name="_Toc157710495"/>
      <w:r>
        <w:lastRenderedPageBreak/>
        <w:t>6</w:t>
      </w:r>
      <w:r w:rsidR="00E83D24">
        <w:t xml:space="preserve">.3 </w:t>
      </w:r>
      <w:r w:rsidR="00037E58">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FinEas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FinEas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83" w:name="_Toc157710496"/>
      <w: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r>
        <w:t xml:space="preserve">Dosono,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r>
        <w:t xml:space="preserve">Loshin, P., &amp; Bigelow, S. J. (2021). </w:t>
      </w:r>
      <w:r>
        <w:rPr>
          <w:i/>
          <w:iCs/>
        </w:rPr>
        <w:t>What is the Linux operating system?</w:t>
      </w:r>
      <w:r>
        <w:t xml:space="preserve"> SearchDataCenter.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r>
        <w:t xml:space="preserve">Podsiadło, M., &amp; Chahar,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Tomcat vs. NGINX | OpenLogic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Khodjanov, A., Mahkamov, M., &amp; Zakhidov,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Indian J.Sci.Res</w:t>
      </w:r>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r>
        <w:rPr>
          <w:i/>
          <w:iCs/>
        </w:rPr>
        <w:t>Hygger: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r>
        <w:t xml:space="preserve">Szarkowska, A. (2011). Text-to-speech audio description: towards wider availability of AD. </w:t>
      </w:r>
      <w:r>
        <w:rPr>
          <w:i/>
          <w:iCs/>
        </w:rPr>
        <w:t xml:space="preserve">The Journal of Specialised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r>
        <w:t xml:space="preserve">vpadmin.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84" w:name="_Toc157710497"/>
      <w:r>
        <w:lastRenderedPageBreak/>
        <w:t>Appendices</w:t>
      </w:r>
      <w:bookmarkEnd w:id="84"/>
    </w:p>
    <w:p w14:paraId="7256AF83" w14:textId="657BDD78" w:rsidR="00E63712" w:rsidRDefault="00E63712" w:rsidP="00326B40">
      <w:pPr>
        <w:pStyle w:val="Heading2"/>
      </w:pPr>
      <w:bookmarkStart w:id="85" w:name="_Toc157710498"/>
      <w: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40"/>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1"/>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2"/>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3"/>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4"/>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5"/>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6"/>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47"/>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48"/>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86" w:name="_Toc157710499"/>
      <w: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49"/>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50"/>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58"/>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87" w:name="_Toc157710500"/>
      <w: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59"/>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60"/>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1"/>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88" w:name="_Toc157710501"/>
      <w:r>
        <w:t xml:space="preserve">Appendix D – </w:t>
      </w:r>
      <w:r w:rsidR="001B510E">
        <w:t>Poster</w:t>
      </w:r>
      <w:bookmarkEnd w:id="88"/>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89" w:name="_Toc157710502"/>
      <w:r>
        <w:t>Appendix E – Gantt Chart</w:t>
      </w:r>
      <w:bookmarkEnd w:id="89"/>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0BEE8E70" w:rsidR="00DC513B" w:rsidRPr="00DC513B" w:rsidRDefault="00DC513B" w:rsidP="00DC513B">
      <w:pPr>
        <w:jc w:val="center"/>
      </w:pPr>
      <w:r>
        <w:t>Include IR</w:t>
      </w:r>
    </w:p>
    <w:p w14:paraId="2FFAC6F7" w14:textId="77777777" w:rsidR="00DC513B" w:rsidRPr="00DC513B" w:rsidRDefault="00DC513B" w:rsidP="00DC513B"/>
    <w:p w14:paraId="7DE9F513" w14:textId="0133B344" w:rsidR="00001358" w:rsidRDefault="00001358" w:rsidP="00326B40">
      <w:pPr>
        <w:pStyle w:val="Heading2"/>
      </w:pPr>
      <w:bookmarkStart w:id="90" w:name="_Toc157710503"/>
      <w:r>
        <w:t>Appendix F – 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Core functions only</w:t>
      </w:r>
    </w:p>
    <w:p w14:paraId="0A24D32C" w14:textId="77777777" w:rsidR="00F02269" w:rsidRPr="00F02269" w:rsidRDefault="00F02269" w:rsidP="00F02269"/>
    <w:p w14:paraId="3E91F8DF" w14:textId="3A3432E8" w:rsidR="00744E6D" w:rsidRPr="001E29FE" w:rsidRDefault="00976FC9" w:rsidP="00326B40">
      <w:pPr>
        <w:pStyle w:val="Heading2"/>
      </w:pPr>
      <w:bookmarkStart w:id="91" w:name="_Toc157710504"/>
      <w:r>
        <w:t>Appendix G – Respondence Demographic Profile</w:t>
      </w:r>
      <w:bookmarkEnd w:id="91"/>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77777777" w:rsidR="00495A05" w:rsidRDefault="00495A05" w:rsidP="00326B40">
      <w:pPr>
        <w:pStyle w:val="Heading1"/>
      </w:pPr>
    </w:p>
    <w:sectPr w:rsidR="00495A05" w:rsidSect="00370198">
      <w:headerReference w:type="default" r:id="rId62"/>
      <w:footerReference w:type="even" r:id="rId63"/>
      <w:footerReference w:type="default" r:id="rId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7A45BC" w14:textId="77777777" w:rsidR="00370198" w:rsidRDefault="00370198" w:rsidP="008743BA">
      <w:r>
        <w:separator/>
      </w:r>
    </w:p>
  </w:endnote>
  <w:endnote w:type="continuationSeparator" w:id="0">
    <w:p w14:paraId="0321F326" w14:textId="77777777" w:rsidR="00370198" w:rsidRDefault="00370198"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377238" w14:textId="77777777" w:rsidR="00370198" w:rsidRDefault="00370198" w:rsidP="008743BA">
      <w:r>
        <w:separator/>
      </w:r>
    </w:p>
  </w:footnote>
  <w:footnote w:type="continuationSeparator" w:id="0">
    <w:p w14:paraId="5A08AEDC" w14:textId="77777777" w:rsidR="00370198" w:rsidRDefault="00370198"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21"/>
  </w:num>
  <w:num w:numId="2" w16cid:durableId="697777226">
    <w:abstractNumId w:val="30"/>
  </w:num>
  <w:num w:numId="3" w16cid:durableId="61486770">
    <w:abstractNumId w:val="3"/>
  </w:num>
  <w:num w:numId="4" w16cid:durableId="2047176421">
    <w:abstractNumId w:val="0"/>
  </w:num>
  <w:num w:numId="5" w16cid:durableId="1666934150">
    <w:abstractNumId w:val="7"/>
  </w:num>
  <w:num w:numId="6" w16cid:durableId="1133668254">
    <w:abstractNumId w:val="19"/>
  </w:num>
  <w:num w:numId="7" w16cid:durableId="17321585">
    <w:abstractNumId w:val="29"/>
  </w:num>
  <w:num w:numId="8" w16cid:durableId="86582342">
    <w:abstractNumId w:val="15"/>
  </w:num>
  <w:num w:numId="9" w16cid:durableId="2052342671">
    <w:abstractNumId w:val="31"/>
  </w:num>
  <w:num w:numId="10" w16cid:durableId="1790318891">
    <w:abstractNumId w:val="12"/>
  </w:num>
  <w:num w:numId="11" w16cid:durableId="812992318">
    <w:abstractNumId w:val="17"/>
  </w:num>
  <w:num w:numId="12" w16cid:durableId="1552034361">
    <w:abstractNumId w:val="4"/>
  </w:num>
  <w:num w:numId="13" w16cid:durableId="1336417638">
    <w:abstractNumId w:val="20"/>
  </w:num>
  <w:num w:numId="14" w16cid:durableId="1260605403">
    <w:abstractNumId w:val="2"/>
  </w:num>
  <w:num w:numId="15" w16cid:durableId="1299262264">
    <w:abstractNumId w:val="11"/>
  </w:num>
  <w:num w:numId="16" w16cid:durableId="1103185465">
    <w:abstractNumId w:val="16"/>
  </w:num>
  <w:num w:numId="17" w16cid:durableId="684021041">
    <w:abstractNumId w:val="32"/>
  </w:num>
  <w:num w:numId="18" w16cid:durableId="1779059698">
    <w:abstractNumId w:val="18"/>
  </w:num>
  <w:num w:numId="19" w16cid:durableId="1914119001">
    <w:abstractNumId w:val="24"/>
  </w:num>
  <w:num w:numId="20" w16cid:durableId="373191215">
    <w:abstractNumId w:val="13"/>
  </w:num>
  <w:num w:numId="21" w16cid:durableId="1102413795">
    <w:abstractNumId w:val="28"/>
  </w:num>
  <w:num w:numId="22" w16cid:durableId="142157962">
    <w:abstractNumId w:val="22"/>
  </w:num>
  <w:num w:numId="23" w16cid:durableId="2088113578">
    <w:abstractNumId w:val="9"/>
  </w:num>
  <w:num w:numId="24" w16cid:durableId="906764351">
    <w:abstractNumId w:val="14"/>
  </w:num>
  <w:num w:numId="25" w16cid:durableId="1345784621">
    <w:abstractNumId w:val="27"/>
  </w:num>
  <w:num w:numId="26" w16cid:durableId="350573672">
    <w:abstractNumId w:val="25"/>
  </w:num>
  <w:num w:numId="27" w16cid:durableId="804158226">
    <w:abstractNumId w:val="8"/>
  </w:num>
  <w:num w:numId="28" w16cid:durableId="1541629979">
    <w:abstractNumId w:val="6"/>
  </w:num>
  <w:num w:numId="29" w16cid:durableId="1604339132">
    <w:abstractNumId w:val="26"/>
  </w:num>
  <w:num w:numId="30" w16cid:durableId="1760709097">
    <w:abstractNumId w:val="10"/>
  </w:num>
  <w:num w:numId="31" w16cid:durableId="260533295">
    <w:abstractNumId w:val="5"/>
  </w:num>
  <w:num w:numId="32" w16cid:durableId="1130709502">
    <w:abstractNumId w:val="23"/>
  </w:num>
  <w:num w:numId="33" w16cid:durableId="459692157">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646D"/>
    <w:rsid w:val="001464B2"/>
    <w:rsid w:val="001473E4"/>
    <w:rsid w:val="00151CC6"/>
    <w:rsid w:val="00153C5F"/>
    <w:rsid w:val="00155248"/>
    <w:rsid w:val="00156638"/>
    <w:rsid w:val="00156C90"/>
    <w:rsid w:val="0016060C"/>
    <w:rsid w:val="001615F4"/>
    <w:rsid w:val="00161D82"/>
    <w:rsid w:val="00162381"/>
    <w:rsid w:val="001630C2"/>
    <w:rsid w:val="00164F30"/>
    <w:rsid w:val="0016512D"/>
    <w:rsid w:val="00167202"/>
    <w:rsid w:val="001677E4"/>
    <w:rsid w:val="00167CF0"/>
    <w:rsid w:val="00170205"/>
    <w:rsid w:val="00170631"/>
    <w:rsid w:val="00170842"/>
    <w:rsid w:val="00170BB7"/>
    <w:rsid w:val="001711D5"/>
    <w:rsid w:val="00171806"/>
    <w:rsid w:val="001719A4"/>
    <w:rsid w:val="00171B99"/>
    <w:rsid w:val="001725D0"/>
    <w:rsid w:val="00172983"/>
    <w:rsid w:val="00172D4E"/>
    <w:rsid w:val="001732D9"/>
    <w:rsid w:val="001735BE"/>
    <w:rsid w:val="001738FD"/>
    <w:rsid w:val="00173B88"/>
    <w:rsid w:val="00173CC6"/>
    <w:rsid w:val="00176CE6"/>
    <w:rsid w:val="00177B65"/>
    <w:rsid w:val="00180B31"/>
    <w:rsid w:val="00181655"/>
    <w:rsid w:val="00183607"/>
    <w:rsid w:val="001836B5"/>
    <w:rsid w:val="00183DDB"/>
    <w:rsid w:val="00184C7B"/>
    <w:rsid w:val="00184E73"/>
    <w:rsid w:val="001870C6"/>
    <w:rsid w:val="00191121"/>
    <w:rsid w:val="0019126F"/>
    <w:rsid w:val="00191C2A"/>
    <w:rsid w:val="001A1543"/>
    <w:rsid w:val="001A2751"/>
    <w:rsid w:val="001A37D0"/>
    <w:rsid w:val="001A3AFE"/>
    <w:rsid w:val="001A5627"/>
    <w:rsid w:val="001A57B5"/>
    <w:rsid w:val="001A77F8"/>
    <w:rsid w:val="001B02D2"/>
    <w:rsid w:val="001B0BA3"/>
    <w:rsid w:val="001B10F1"/>
    <w:rsid w:val="001B1DEC"/>
    <w:rsid w:val="001B39F1"/>
    <w:rsid w:val="001B3C2D"/>
    <w:rsid w:val="001B460F"/>
    <w:rsid w:val="001B4F89"/>
    <w:rsid w:val="001B510E"/>
    <w:rsid w:val="001B5EBF"/>
    <w:rsid w:val="001B6B22"/>
    <w:rsid w:val="001C2031"/>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F009A"/>
    <w:rsid w:val="001F14A8"/>
    <w:rsid w:val="001F2C47"/>
    <w:rsid w:val="001F4548"/>
    <w:rsid w:val="001F4760"/>
    <w:rsid w:val="001F4A08"/>
    <w:rsid w:val="001F4B90"/>
    <w:rsid w:val="001F4C1E"/>
    <w:rsid w:val="001F5230"/>
    <w:rsid w:val="001F65B5"/>
    <w:rsid w:val="001F693D"/>
    <w:rsid w:val="001F6BF0"/>
    <w:rsid w:val="002003E8"/>
    <w:rsid w:val="00203498"/>
    <w:rsid w:val="0020420D"/>
    <w:rsid w:val="00204986"/>
    <w:rsid w:val="00204E51"/>
    <w:rsid w:val="00206854"/>
    <w:rsid w:val="00206C4D"/>
    <w:rsid w:val="00210AFE"/>
    <w:rsid w:val="0021254C"/>
    <w:rsid w:val="00212789"/>
    <w:rsid w:val="002131A6"/>
    <w:rsid w:val="0021449F"/>
    <w:rsid w:val="002148C3"/>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25B9"/>
    <w:rsid w:val="00262AEF"/>
    <w:rsid w:val="0026440D"/>
    <w:rsid w:val="002662C8"/>
    <w:rsid w:val="00266934"/>
    <w:rsid w:val="00267D4D"/>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6DF8"/>
    <w:rsid w:val="002871DC"/>
    <w:rsid w:val="00290E5F"/>
    <w:rsid w:val="0029112E"/>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644"/>
    <w:rsid w:val="0031286E"/>
    <w:rsid w:val="003142E6"/>
    <w:rsid w:val="00314727"/>
    <w:rsid w:val="00315D90"/>
    <w:rsid w:val="003162B1"/>
    <w:rsid w:val="0031638D"/>
    <w:rsid w:val="003169F2"/>
    <w:rsid w:val="00317901"/>
    <w:rsid w:val="00321122"/>
    <w:rsid w:val="003214CA"/>
    <w:rsid w:val="00323383"/>
    <w:rsid w:val="003244F1"/>
    <w:rsid w:val="00325992"/>
    <w:rsid w:val="00325EF7"/>
    <w:rsid w:val="00326157"/>
    <w:rsid w:val="00326B40"/>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FDB"/>
    <w:rsid w:val="003764A1"/>
    <w:rsid w:val="00377C66"/>
    <w:rsid w:val="0038070C"/>
    <w:rsid w:val="003807F0"/>
    <w:rsid w:val="00380ED0"/>
    <w:rsid w:val="0038158F"/>
    <w:rsid w:val="0038350D"/>
    <w:rsid w:val="00386760"/>
    <w:rsid w:val="00386D5E"/>
    <w:rsid w:val="003901AE"/>
    <w:rsid w:val="00392301"/>
    <w:rsid w:val="00395820"/>
    <w:rsid w:val="003961E0"/>
    <w:rsid w:val="003A1FD6"/>
    <w:rsid w:val="003A273D"/>
    <w:rsid w:val="003A2B77"/>
    <w:rsid w:val="003A3095"/>
    <w:rsid w:val="003A3B52"/>
    <w:rsid w:val="003A5D43"/>
    <w:rsid w:val="003A61D9"/>
    <w:rsid w:val="003A698D"/>
    <w:rsid w:val="003A7105"/>
    <w:rsid w:val="003B00D2"/>
    <w:rsid w:val="003B09E8"/>
    <w:rsid w:val="003B2628"/>
    <w:rsid w:val="003B30B7"/>
    <w:rsid w:val="003B3566"/>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909"/>
    <w:rsid w:val="003E493E"/>
    <w:rsid w:val="003E7568"/>
    <w:rsid w:val="003F1CC0"/>
    <w:rsid w:val="003F1D5F"/>
    <w:rsid w:val="003F22C4"/>
    <w:rsid w:val="003F26CA"/>
    <w:rsid w:val="00400387"/>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3564"/>
    <w:rsid w:val="0044387D"/>
    <w:rsid w:val="004447E0"/>
    <w:rsid w:val="00444CBB"/>
    <w:rsid w:val="004450AD"/>
    <w:rsid w:val="004501B6"/>
    <w:rsid w:val="00451FB7"/>
    <w:rsid w:val="0045653A"/>
    <w:rsid w:val="00457875"/>
    <w:rsid w:val="00460545"/>
    <w:rsid w:val="004613A0"/>
    <w:rsid w:val="004619FE"/>
    <w:rsid w:val="00461A12"/>
    <w:rsid w:val="00462CD6"/>
    <w:rsid w:val="004630D3"/>
    <w:rsid w:val="0046484E"/>
    <w:rsid w:val="00470418"/>
    <w:rsid w:val="00470A5B"/>
    <w:rsid w:val="00470F92"/>
    <w:rsid w:val="00474CC3"/>
    <w:rsid w:val="004752BD"/>
    <w:rsid w:val="0047598D"/>
    <w:rsid w:val="00475E59"/>
    <w:rsid w:val="00476580"/>
    <w:rsid w:val="00476809"/>
    <w:rsid w:val="004774D6"/>
    <w:rsid w:val="00477D16"/>
    <w:rsid w:val="0048115B"/>
    <w:rsid w:val="00481897"/>
    <w:rsid w:val="00482731"/>
    <w:rsid w:val="00482BC0"/>
    <w:rsid w:val="00482E73"/>
    <w:rsid w:val="004831A4"/>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4194"/>
    <w:rsid w:val="004A4202"/>
    <w:rsid w:val="004A48BE"/>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F20CB"/>
    <w:rsid w:val="004F2581"/>
    <w:rsid w:val="004F2760"/>
    <w:rsid w:val="004F32D0"/>
    <w:rsid w:val="004F434D"/>
    <w:rsid w:val="004F5837"/>
    <w:rsid w:val="004F617E"/>
    <w:rsid w:val="00500248"/>
    <w:rsid w:val="00500BA0"/>
    <w:rsid w:val="00500E4D"/>
    <w:rsid w:val="0050160B"/>
    <w:rsid w:val="0050168C"/>
    <w:rsid w:val="00501E06"/>
    <w:rsid w:val="00502C3F"/>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8F4"/>
    <w:rsid w:val="00577909"/>
    <w:rsid w:val="00580B51"/>
    <w:rsid w:val="00582951"/>
    <w:rsid w:val="00584625"/>
    <w:rsid w:val="00585073"/>
    <w:rsid w:val="00586630"/>
    <w:rsid w:val="0058712F"/>
    <w:rsid w:val="00587162"/>
    <w:rsid w:val="0058763B"/>
    <w:rsid w:val="00587C1E"/>
    <w:rsid w:val="0059131B"/>
    <w:rsid w:val="005914C2"/>
    <w:rsid w:val="00591E6B"/>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AAC"/>
    <w:rsid w:val="005C3EBA"/>
    <w:rsid w:val="005C51CB"/>
    <w:rsid w:val="005C5DD5"/>
    <w:rsid w:val="005D0A23"/>
    <w:rsid w:val="005D13D2"/>
    <w:rsid w:val="005D2066"/>
    <w:rsid w:val="005D39E2"/>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771C"/>
    <w:rsid w:val="00637D6E"/>
    <w:rsid w:val="00640062"/>
    <w:rsid w:val="00642576"/>
    <w:rsid w:val="0064377B"/>
    <w:rsid w:val="00644DA7"/>
    <w:rsid w:val="00645A4F"/>
    <w:rsid w:val="00651084"/>
    <w:rsid w:val="006511C8"/>
    <w:rsid w:val="00651993"/>
    <w:rsid w:val="00652483"/>
    <w:rsid w:val="00653248"/>
    <w:rsid w:val="00653FFB"/>
    <w:rsid w:val="00654C82"/>
    <w:rsid w:val="006554DF"/>
    <w:rsid w:val="00662BD5"/>
    <w:rsid w:val="00663AF0"/>
    <w:rsid w:val="00663D5A"/>
    <w:rsid w:val="00663F18"/>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F0943"/>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6F9D"/>
    <w:rsid w:val="00757238"/>
    <w:rsid w:val="00761C02"/>
    <w:rsid w:val="007635BE"/>
    <w:rsid w:val="00763A24"/>
    <w:rsid w:val="00763AA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9"/>
    <w:rsid w:val="00797BBE"/>
    <w:rsid w:val="00797BDE"/>
    <w:rsid w:val="00797E2D"/>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7CD"/>
    <w:rsid w:val="007D3C72"/>
    <w:rsid w:val="007D41AD"/>
    <w:rsid w:val="007D4C8C"/>
    <w:rsid w:val="007D75C2"/>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7F7C16"/>
    <w:rsid w:val="0080065C"/>
    <w:rsid w:val="00800E61"/>
    <w:rsid w:val="008015C6"/>
    <w:rsid w:val="00801F9B"/>
    <w:rsid w:val="0080228D"/>
    <w:rsid w:val="00804257"/>
    <w:rsid w:val="008056CA"/>
    <w:rsid w:val="0080614B"/>
    <w:rsid w:val="0081091F"/>
    <w:rsid w:val="00811146"/>
    <w:rsid w:val="008128D7"/>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3240"/>
    <w:rsid w:val="00863E7C"/>
    <w:rsid w:val="00864819"/>
    <w:rsid w:val="00865C96"/>
    <w:rsid w:val="00867346"/>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613E"/>
    <w:rsid w:val="00887019"/>
    <w:rsid w:val="00892083"/>
    <w:rsid w:val="0089399E"/>
    <w:rsid w:val="00893B92"/>
    <w:rsid w:val="008953A6"/>
    <w:rsid w:val="008954B4"/>
    <w:rsid w:val="0089585D"/>
    <w:rsid w:val="00895C0F"/>
    <w:rsid w:val="008967A7"/>
    <w:rsid w:val="008A0A3C"/>
    <w:rsid w:val="008A21A0"/>
    <w:rsid w:val="008A3AF4"/>
    <w:rsid w:val="008A4847"/>
    <w:rsid w:val="008A684F"/>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37E"/>
    <w:rsid w:val="008E1155"/>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6FC9"/>
    <w:rsid w:val="009806F2"/>
    <w:rsid w:val="0098133E"/>
    <w:rsid w:val="0098239A"/>
    <w:rsid w:val="009825E9"/>
    <w:rsid w:val="009826C0"/>
    <w:rsid w:val="00984148"/>
    <w:rsid w:val="00984AD3"/>
    <w:rsid w:val="00984CE6"/>
    <w:rsid w:val="009869C7"/>
    <w:rsid w:val="00987FD0"/>
    <w:rsid w:val="00990429"/>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22AD"/>
    <w:rsid w:val="009E2335"/>
    <w:rsid w:val="009E30F4"/>
    <w:rsid w:val="009F12C3"/>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AD1"/>
    <w:rsid w:val="00A11BC1"/>
    <w:rsid w:val="00A12C2C"/>
    <w:rsid w:val="00A1312F"/>
    <w:rsid w:val="00A13501"/>
    <w:rsid w:val="00A1389A"/>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496D"/>
    <w:rsid w:val="00A95987"/>
    <w:rsid w:val="00A9628B"/>
    <w:rsid w:val="00A96B0C"/>
    <w:rsid w:val="00A971E2"/>
    <w:rsid w:val="00A97E39"/>
    <w:rsid w:val="00A97F7D"/>
    <w:rsid w:val="00AA2C5C"/>
    <w:rsid w:val="00AA3EDC"/>
    <w:rsid w:val="00AA44DF"/>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2527"/>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B37"/>
    <w:rsid w:val="00AF4442"/>
    <w:rsid w:val="00AF4503"/>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46F1"/>
    <w:rsid w:val="00B74722"/>
    <w:rsid w:val="00B75BC6"/>
    <w:rsid w:val="00B764C9"/>
    <w:rsid w:val="00B80226"/>
    <w:rsid w:val="00B8024F"/>
    <w:rsid w:val="00B82E45"/>
    <w:rsid w:val="00B83B99"/>
    <w:rsid w:val="00B84203"/>
    <w:rsid w:val="00B878FF"/>
    <w:rsid w:val="00B95B92"/>
    <w:rsid w:val="00B95FAC"/>
    <w:rsid w:val="00B975EB"/>
    <w:rsid w:val="00BA0F91"/>
    <w:rsid w:val="00BA183A"/>
    <w:rsid w:val="00BA1D78"/>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3AD4"/>
    <w:rsid w:val="00BC646F"/>
    <w:rsid w:val="00BC6699"/>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2B0C"/>
    <w:rsid w:val="00CA32A5"/>
    <w:rsid w:val="00CA3598"/>
    <w:rsid w:val="00CA4129"/>
    <w:rsid w:val="00CA41F6"/>
    <w:rsid w:val="00CA450A"/>
    <w:rsid w:val="00CA506B"/>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281D"/>
    <w:rsid w:val="00D23916"/>
    <w:rsid w:val="00D2394D"/>
    <w:rsid w:val="00D24D2F"/>
    <w:rsid w:val="00D2548D"/>
    <w:rsid w:val="00D262E1"/>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47EB"/>
    <w:rsid w:val="00DA5115"/>
    <w:rsid w:val="00DA576E"/>
    <w:rsid w:val="00DA6133"/>
    <w:rsid w:val="00DA76D2"/>
    <w:rsid w:val="00DB08D1"/>
    <w:rsid w:val="00DB0EBD"/>
    <w:rsid w:val="00DB1628"/>
    <w:rsid w:val="00DB1714"/>
    <w:rsid w:val="00DB1E1C"/>
    <w:rsid w:val="00DB513E"/>
    <w:rsid w:val="00DB5425"/>
    <w:rsid w:val="00DC0475"/>
    <w:rsid w:val="00DC11D7"/>
    <w:rsid w:val="00DC1FCC"/>
    <w:rsid w:val="00DC2F0B"/>
    <w:rsid w:val="00DC3CB0"/>
    <w:rsid w:val="00DC4075"/>
    <w:rsid w:val="00DC513B"/>
    <w:rsid w:val="00DC5300"/>
    <w:rsid w:val="00DC60B3"/>
    <w:rsid w:val="00DC708A"/>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199A"/>
    <w:rsid w:val="00E0284C"/>
    <w:rsid w:val="00E03601"/>
    <w:rsid w:val="00E037AD"/>
    <w:rsid w:val="00E047DC"/>
    <w:rsid w:val="00E060F5"/>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619C"/>
    <w:rsid w:val="00E83D24"/>
    <w:rsid w:val="00E849C4"/>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CAB"/>
    <w:rsid w:val="00EC7E71"/>
    <w:rsid w:val="00ED1F6E"/>
    <w:rsid w:val="00ED2269"/>
    <w:rsid w:val="00ED3B15"/>
    <w:rsid w:val="00ED5114"/>
    <w:rsid w:val="00ED5967"/>
    <w:rsid w:val="00EE04CC"/>
    <w:rsid w:val="00EE1AF4"/>
    <w:rsid w:val="00EE40CA"/>
    <w:rsid w:val="00EE463D"/>
    <w:rsid w:val="00EE5625"/>
    <w:rsid w:val="00EE5957"/>
    <w:rsid w:val="00EE5B05"/>
    <w:rsid w:val="00EE5B41"/>
    <w:rsid w:val="00EE6478"/>
    <w:rsid w:val="00EF0DB9"/>
    <w:rsid w:val="00EF0FC3"/>
    <w:rsid w:val="00EF1FEB"/>
    <w:rsid w:val="00EF2492"/>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CB8"/>
    <w:rsid w:val="00F76496"/>
    <w:rsid w:val="00F80797"/>
    <w:rsid w:val="00F83DA9"/>
    <w:rsid w:val="00F84AFA"/>
    <w:rsid w:val="00F8702E"/>
    <w:rsid w:val="00F90D02"/>
    <w:rsid w:val="00F92741"/>
    <w:rsid w:val="00F94810"/>
    <w:rsid w:val="00F94844"/>
    <w:rsid w:val="00F959D8"/>
    <w:rsid w:val="00F96E5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475"/>
    <w:rsid w:val="00FC79C6"/>
    <w:rsid w:val="00FD3E02"/>
    <w:rsid w:val="00FD53CF"/>
    <w:rsid w:val="00FD5A5A"/>
    <w:rsid w:val="00FD626B"/>
    <w:rsid w:val="00FD6B39"/>
    <w:rsid w:val="00FE0871"/>
    <w:rsid w:val="00FE32AB"/>
    <w:rsid w:val="00FE47FF"/>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footer" Target="footer2.xml"/><Relationship Id="rId8" Type="http://schemas.openxmlformats.org/officeDocument/2006/relationships/image" Target="media/image1.emf"/><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4</TotalTime>
  <Pages>93</Pages>
  <Words>14349</Words>
  <Characters>81791</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439</cp:revision>
  <dcterms:created xsi:type="dcterms:W3CDTF">2023-08-28T06:38:00Z</dcterms:created>
  <dcterms:modified xsi:type="dcterms:W3CDTF">2024-03-26T17:52:00Z</dcterms:modified>
</cp:coreProperties>
</file>